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5D3AA7" w14:textId="79667F33" w:rsidR="00BA6C09" w:rsidRPr="00F41415" w:rsidRDefault="00DE7459" w:rsidP="00DE7459">
      <w:pPr>
        <w:bidi/>
        <w:spacing w:after="0"/>
        <w:jc w:val="center"/>
        <w:rPr>
          <w:rFonts w:ascii="Arial" w:hAnsi="Arial" w:cs="Arial"/>
          <w:b/>
          <w:sz w:val="32"/>
          <w:szCs w:val="32"/>
          <w:lang w:val="en-CA"/>
        </w:rPr>
      </w:pPr>
      <w:r>
        <w:rPr>
          <w:rFonts w:ascii="Arial" w:hAnsi="Arial" w:cs="Arial" w:hint="cs"/>
          <w:b/>
          <w:sz w:val="32"/>
          <w:szCs w:val="32"/>
          <w:rtl/>
          <w:lang w:val="en-CA"/>
        </w:rPr>
        <w:t>التقييم الذاتي لكفاءات ادارة الحالة (المشرف)</w:t>
      </w:r>
    </w:p>
    <w:p w14:paraId="27BD89BA" w14:textId="77777777" w:rsidR="00BA6C09" w:rsidRPr="00F41415" w:rsidRDefault="00BA6C09" w:rsidP="00BA6C09">
      <w:pPr>
        <w:spacing w:after="0"/>
        <w:rPr>
          <w:rFonts w:ascii="Arial" w:hAnsi="Arial" w:cs="Arial"/>
          <w:b/>
          <w:sz w:val="32"/>
          <w:szCs w:val="32"/>
          <w:lang w:val="en-CA"/>
        </w:rPr>
      </w:pPr>
    </w:p>
    <w:p w14:paraId="7D74A31B" w14:textId="2378990C" w:rsidR="00A758CF" w:rsidRPr="00F170C4" w:rsidRDefault="00DE7459" w:rsidP="00DE7459">
      <w:pPr>
        <w:bidi/>
        <w:spacing w:after="0"/>
        <w:jc w:val="both"/>
        <w:rPr>
          <w:rFonts w:ascii="Arial" w:hAnsi="Arial" w:cs="Arial"/>
          <w:i/>
          <w:szCs w:val="24"/>
          <w:lang w:val="en-CA"/>
        </w:rPr>
      </w:pPr>
      <w:r>
        <w:rPr>
          <w:rFonts w:ascii="Arial" w:hAnsi="Arial" w:cs="Arial" w:hint="cs"/>
          <w:i/>
          <w:szCs w:val="24"/>
          <w:rtl/>
          <w:lang w:val="en-CA"/>
        </w:rPr>
        <w:t>يحتاج المشرفون مجموعة من المهارات و المعلومات الاضافية عن تلك التي يتطلب وجودها في الباحثين الاجتماعيين, و ذلك ليستطيع المشرفون اجراء الاشراف بطريقة فعالة, و كما هو موضح ادناه في ست جوانب:</w:t>
      </w:r>
    </w:p>
    <w:p w14:paraId="58FA66EB" w14:textId="77777777" w:rsidR="00BA6C09" w:rsidRPr="00F170C4" w:rsidRDefault="00BA6C09" w:rsidP="00BA6C09">
      <w:pPr>
        <w:spacing w:after="0"/>
        <w:jc w:val="both"/>
        <w:rPr>
          <w:rFonts w:ascii="Arial" w:hAnsi="Arial" w:cs="Arial"/>
          <w:i/>
          <w:szCs w:val="24"/>
          <w:lang w:val="en-CA"/>
        </w:rPr>
      </w:pPr>
    </w:p>
    <w:p w14:paraId="12414393" w14:textId="378AD4D2" w:rsidR="00A758CF" w:rsidRDefault="00DE7459" w:rsidP="00DE7459">
      <w:pPr>
        <w:bidi/>
        <w:spacing w:after="0"/>
        <w:jc w:val="both"/>
        <w:rPr>
          <w:rFonts w:ascii="Arial" w:hAnsi="Arial" w:cs="Arial"/>
          <w:i/>
          <w:szCs w:val="24"/>
          <w:rtl/>
          <w:lang w:val="en-CA"/>
        </w:rPr>
      </w:pPr>
      <w:r>
        <w:rPr>
          <w:rFonts w:ascii="Arial" w:hAnsi="Arial" w:cs="Arial" w:hint="cs"/>
          <w:i/>
          <w:szCs w:val="24"/>
          <w:rtl/>
          <w:lang w:val="en-CA"/>
        </w:rPr>
        <w:t>الكفاءة 1        ان يفهم غاية الاشراف</w:t>
      </w:r>
    </w:p>
    <w:p w14:paraId="4B4F2D54" w14:textId="0BA879C5" w:rsidR="00DE7459" w:rsidRDefault="00DE7459" w:rsidP="00DE7459">
      <w:pPr>
        <w:bidi/>
        <w:spacing w:after="0"/>
        <w:jc w:val="both"/>
        <w:rPr>
          <w:rFonts w:ascii="Arial" w:hAnsi="Arial" w:cs="Arial"/>
          <w:i/>
          <w:szCs w:val="24"/>
          <w:rtl/>
          <w:lang w:val="en-CA"/>
        </w:rPr>
      </w:pPr>
      <w:r>
        <w:rPr>
          <w:rFonts w:ascii="Arial" w:hAnsi="Arial" w:cs="Arial" w:hint="cs"/>
          <w:i/>
          <w:szCs w:val="24"/>
          <w:rtl/>
          <w:lang w:val="en-CA"/>
        </w:rPr>
        <w:t>الكفاءة 2        امتلاكه المهارات و المعلومات الضرورية للتصرف كمشرف</w:t>
      </w:r>
    </w:p>
    <w:p w14:paraId="70AF2EEF" w14:textId="10F6E2DA" w:rsidR="00DE7459" w:rsidRDefault="00DE7459" w:rsidP="00DE7459">
      <w:pPr>
        <w:bidi/>
        <w:spacing w:after="0"/>
        <w:jc w:val="both"/>
        <w:rPr>
          <w:rFonts w:ascii="Arial" w:hAnsi="Arial" w:cs="Arial"/>
          <w:i/>
          <w:szCs w:val="24"/>
          <w:rtl/>
          <w:lang w:val="en-CA"/>
        </w:rPr>
      </w:pPr>
      <w:r>
        <w:rPr>
          <w:rFonts w:ascii="Arial" w:hAnsi="Arial" w:cs="Arial" w:hint="cs"/>
          <w:i/>
          <w:szCs w:val="24"/>
          <w:rtl/>
          <w:lang w:val="en-CA"/>
        </w:rPr>
        <w:t>الكفاءة 3        قادر على وضع سياق مناسب للأشراف</w:t>
      </w:r>
    </w:p>
    <w:p w14:paraId="0B6085BA" w14:textId="54265C3B" w:rsidR="00DE7459" w:rsidRDefault="00DE7459" w:rsidP="00DE7459">
      <w:pPr>
        <w:bidi/>
        <w:spacing w:after="0"/>
        <w:jc w:val="both"/>
        <w:rPr>
          <w:rFonts w:ascii="Arial" w:hAnsi="Arial" w:cs="Arial"/>
          <w:i/>
          <w:szCs w:val="24"/>
          <w:rtl/>
          <w:lang w:val="en-CA"/>
        </w:rPr>
      </w:pPr>
      <w:r>
        <w:rPr>
          <w:rFonts w:ascii="Arial" w:hAnsi="Arial" w:cs="Arial" w:hint="cs"/>
          <w:i/>
          <w:szCs w:val="24"/>
          <w:rtl/>
          <w:lang w:val="en-CA"/>
        </w:rPr>
        <w:t>الكفاءة 4        مساعدة ا</w:t>
      </w:r>
      <w:r w:rsidR="00204D38">
        <w:rPr>
          <w:rFonts w:ascii="Arial" w:hAnsi="Arial" w:cs="Arial" w:hint="cs"/>
          <w:i/>
          <w:szCs w:val="24"/>
          <w:rtl/>
          <w:lang w:val="en-CA"/>
        </w:rPr>
        <w:t>لمشرف عليهم</w:t>
      </w:r>
      <w:r>
        <w:rPr>
          <w:rFonts w:ascii="Arial" w:hAnsi="Arial" w:cs="Arial" w:hint="cs"/>
          <w:i/>
          <w:szCs w:val="24"/>
          <w:rtl/>
          <w:lang w:val="en-CA"/>
        </w:rPr>
        <w:t xml:space="preserve"> على تطوير مهنتهم</w:t>
      </w:r>
    </w:p>
    <w:p w14:paraId="46290AF2" w14:textId="31B94C3A" w:rsidR="00DE7459" w:rsidRDefault="00DE7459" w:rsidP="00DE7459">
      <w:pPr>
        <w:bidi/>
        <w:spacing w:after="0"/>
        <w:jc w:val="both"/>
        <w:rPr>
          <w:rFonts w:ascii="Arial" w:hAnsi="Arial" w:cs="Arial"/>
          <w:i/>
          <w:szCs w:val="24"/>
          <w:rtl/>
          <w:lang w:val="en-CA"/>
        </w:rPr>
      </w:pPr>
      <w:r>
        <w:rPr>
          <w:rFonts w:ascii="Arial" w:hAnsi="Arial" w:cs="Arial" w:hint="cs"/>
          <w:i/>
          <w:szCs w:val="24"/>
          <w:rtl/>
          <w:lang w:val="en-CA"/>
        </w:rPr>
        <w:t>الكفاءة 5        مهارات التواصل و مهارات التعامل مع الاخرين</w:t>
      </w:r>
    </w:p>
    <w:p w14:paraId="7AE59682" w14:textId="01276F8E" w:rsidR="00993B4B" w:rsidRDefault="00993B4B" w:rsidP="00993B4B">
      <w:pPr>
        <w:bidi/>
        <w:spacing w:after="0"/>
        <w:jc w:val="both"/>
        <w:rPr>
          <w:rFonts w:ascii="Arial" w:hAnsi="Arial" w:cs="Arial"/>
          <w:i/>
          <w:szCs w:val="24"/>
          <w:rtl/>
          <w:lang w:val="en-CA"/>
        </w:rPr>
      </w:pPr>
      <w:r>
        <w:rPr>
          <w:rFonts w:ascii="Arial" w:hAnsi="Arial" w:cs="Arial" w:hint="cs"/>
          <w:i/>
          <w:szCs w:val="24"/>
          <w:rtl/>
          <w:lang w:val="en-CA"/>
        </w:rPr>
        <w:t>الكفاءة 6        القدرة على تطوير المهارات الخاصة به كمشرف</w:t>
      </w:r>
    </w:p>
    <w:p w14:paraId="7F91383D" w14:textId="77777777" w:rsidR="00993B4B" w:rsidRDefault="00993B4B" w:rsidP="00993B4B">
      <w:pPr>
        <w:bidi/>
        <w:spacing w:after="0"/>
        <w:jc w:val="both"/>
        <w:rPr>
          <w:rFonts w:ascii="Arial" w:hAnsi="Arial" w:cs="Arial"/>
          <w:i/>
          <w:szCs w:val="24"/>
          <w:rtl/>
          <w:lang w:val="en-CA"/>
        </w:rPr>
      </w:pPr>
    </w:p>
    <w:p w14:paraId="35ABD17E" w14:textId="77777777" w:rsidR="00993B4B" w:rsidRPr="00993B4B" w:rsidRDefault="00993B4B" w:rsidP="00993B4B">
      <w:pPr>
        <w:bidi/>
        <w:spacing w:after="0"/>
        <w:jc w:val="both"/>
        <w:rPr>
          <w:rFonts w:ascii="Arial" w:eastAsia="Calibri" w:hAnsi="Arial" w:cs="Arial"/>
          <w:i/>
          <w:szCs w:val="24"/>
          <w:lang w:val="en-US"/>
        </w:rPr>
      </w:pPr>
      <w:r w:rsidRPr="00993B4B">
        <w:rPr>
          <w:rFonts w:ascii="Arial" w:eastAsia="Calibri" w:hAnsi="Arial" w:cs="Arial" w:hint="cs"/>
          <w:i/>
          <w:szCs w:val="24"/>
          <w:rtl/>
          <w:lang w:val="en-US"/>
        </w:rPr>
        <w:t xml:space="preserve">ضع علامة  في كل واحد من الجوانب التي تعتقد انها تلاقي مستواك: </w:t>
      </w:r>
    </w:p>
    <w:p w14:paraId="1B9093C9" w14:textId="77777777" w:rsidR="00993B4B" w:rsidRPr="00993B4B" w:rsidRDefault="00993B4B" w:rsidP="00993B4B">
      <w:pPr>
        <w:spacing w:after="0"/>
        <w:jc w:val="both"/>
        <w:rPr>
          <w:rFonts w:ascii="Arial" w:eastAsia="Calibri" w:hAnsi="Arial" w:cs="Arial"/>
          <w:i/>
          <w:szCs w:val="24"/>
          <w:lang w:val="en-US"/>
        </w:rPr>
      </w:pPr>
    </w:p>
    <w:p w14:paraId="148244AA" w14:textId="77777777" w:rsidR="00993B4B" w:rsidRPr="00993B4B" w:rsidRDefault="00993B4B" w:rsidP="00993B4B">
      <w:pPr>
        <w:bidi/>
        <w:spacing w:after="0"/>
        <w:jc w:val="both"/>
        <w:rPr>
          <w:rFonts w:ascii="Arial" w:eastAsia="Calibri" w:hAnsi="Arial" w:cs="Arial"/>
          <w:b/>
          <w:i/>
          <w:szCs w:val="24"/>
          <w:lang w:val="en-US"/>
        </w:rPr>
      </w:pPr>
      <w:r w:rsidRPr="00993B4B">
        <w:rPr>
          <w:rFonts w:ascii="Arial" w:eastAsia="Calibri" w:hAnsi="Arial" w:cs="Arial" w:hint="cs"/>
          <w:bCs/>
          <w:i/>
          <w:szCs w:val="24"/>
          <w:rtl/>
          <w:lang w:val="en-US"/>
        </w:rPr>
        <w:t xml:space="preserve">م = ممتاز. </w:t>
      </w:r>
      <w:r w:rsidRPr="00993B4B">
        <w:rPr>
          <w:rFonts w:ascii="Arial" w:eastAsia="Calibri" w:hAnsi="Arial" w:cs="Arial" w:hint="cs"/>
          <w:b/>
          <w:i/>
          <w:szCs w:val="24"/>
          <w:rtl/>
          <w:lang w:val="en-US"/>
        </w:rPr>
        <w:t>انت تصنف ضمن الفريق "كخبير" في هذا الجانب.</w:t>
      </w:r>
    </w:p>
    <w:p w14:paraId="6490DB89" w14:textId="77777777" w:rsidR="00993B4B" w:rsidRPr="00993B4B" w:rsidRDefault="00993B4B" w:rsidP="00993B4B">
      <w:pPr>
        <w:bidi/>
        <w:spacing w:after="0"/>
        <w:jc w:val="both"/>
        <w:rPr>
          <w:rFonts w:ascii="Arial" w:eastAsia="Calibri" w:hAnsi="Arial" w:cs="Arial"/>
          <w:i/>
          <w:szCs w:val="24"/>
          <w:lang w:val="en-US"/>
        </w:rPr>
      </w:pPr>
      <w:r w:rsidRPr="00993B4B">
        <w:rPr>
          <w:rFonts w:ascii="Arial" w:eastAsia="Calibri" w:hAnsi="Arial" w:cs="Arial" w:hint="cs"/>
          <w:b/>
          <w:bCs/>
          <w:i/>
          <w:szCs w:val="24"/>
          <w:rtl/>
          <w:lang w:val="en-US"/>
        </w:rPr>
        <w:t xml:space="preserve">ج = جيد. </w:t>
      </w:r>
      <w:r w:rsidRPr="00993B4B">
        <w:rPr>
          <w:rFonts w:ascii="Arial" w:eastAsia="Calibri" w:hAnsi="Arial" w:cs="Arial" w:hint="cs"/>
          <w:i/>
          <w:szCs w:val="24"/>
          <w:rtl/>
          <w:lang w:val="en-US"/>
        </w:rPr>
        <w:t xml:space="preserve">انت تلاقي المسوى المطلوب. قد يكون المزيد من تنمية القدرات و الخبرة مفيداً لك لكن لا يمثل ذلك ضرورة </w:t>
      </w:r>
    </w:p>
    <w:p w14:paraId="2443164D" w14:textId="77777777" w:rsidR="00993B4B" w:rsidRPr="00993B4B" w:rsidRDefault="00993B4B" w:rsidP="00993B4B">
      <w:pPr>
        <w:bidi/>
        <w:spacing w:after="0"/>
        <w:ind w:left="709" w:hanging="709"/>
        <w:jc w:val="both"/>
        <w:rPr>
          <w:rFonts w:ascii="Arial" w:eastAsia="Calibri" w:hAnsi="Arial" w:cs="Arial"/>
          <w:b/>
          <w:i/>
          <w:szCs w:val="24"/>
          <w:lang w:val="en-US"/>
        </w:rPr>
      </w:pPr>
      <w:r w:rsidRPr="00993B4B">
        <w:rPr>
          <w:rFonts w:ascii="Arial" w:eastAsia="Calibri" w:hAnsi="Arial" w:cs="Arial" w:hint="cs"/>
          <w:bCs/>
          <w:i/>
          <w:szCs w:val="24"/>
          <w:rtl/>
          <w:lang w:val="en-US"/>
        </w:rPr>
        <w:t xml:space="preserve">ي = يحتاج الى تحسين. </w:t>
      </w:r>
      <w:r w:rsidRPr="00993B4B">
        <w:rPr>
          <w:rFonts w:ascii="Arial" w:eastAsia="Calibri" w:hAnsi="Arial" w:cs="Arial" w:hint="cs"/>
          <w:b/>
          <w:i/>
          <w:szCs w:val="24"/>
          <w:rtl/>
          <w:lang w:val="en-US"/>
        </w:rPr>
        <w:t>يعد هذا الجانب احد اضعف الجوانب. قد تكون قد تعرفت مسبقاً على هذا الجانب كنقطة تحتاج المزيد من التطوير و الخبرة فيها.</w:t>
      </w:r>
    </w:p>
    <w:p w14:paraId="3CBB414B" w14:textId="77777777" w:rsidR="00993B4B" w:rsidRPr="00993B4B" w:rsidRDefault="00993B4B" w:rsidP="00993B4B">
      <w:pPr>
        <w:spacing w:after="0"/>
        <w:jc w:val="both"/>
        <w:rPr>
          <w:rFonts w:ascii="Arial" w:eastAsia="Calibri" w:hAnsi="Arial" w:cs="Arial"/>
          <w:i/>
          <w:szCs w:val="24"/>
          <w:lang w:val="en-US"/>
        </w:rPr>
      </w:pPr>
    </w:p>
    <w:p w14:paraId="76C4B25C" w14:textId="77777777" w:rsidR="00993B4B" w:rsidRPr="00993B4B" w:rsidRDefault="00993B4B" w:rsidP="00993B4B">
      <w:pPr>
        <w:bidi/>
        <w:spacing w:after="0"/>
        <w:rPr>
          <w:rFonts w:ascii="Arial" w:eastAsia="Calibri" w:hAnsi="Arial" w:cs="Arial"/>
          <w:b/>
          <w:bCs/>
          <w:sz w:val="20"/>
          <w:szCs w:val="20"/>
          <w:rtl/>
          <w:lang w:val="en-US"/>
        </w:rPr>
      </w:pPr>
      <w:r w:rsidRPr="00993B4B">
        <w:rPr>
          <w:rFonts w:ascii="Arial" w:eastAsia="Calibri" w:hAnsi="Arial" w:cs="Arial" w:hint="cs"/>
          <w:b/>
          <w:bCs/>
          <w:sz w:val="20"/>
          <w:szCs w:val="20"/>
          <w:rtl/>
          <w:lang w:val="en-US"/>
        </w:rPr>
        <w:t xml:space="preserve">اترك فراغ </w:t>
      </w:r>
      <w:r w:rsidRPr="00993B4B">
        <w:rPr>
          <w:rFonts w:ascii="Arial" w:eastAsia="Calibri" w:hAnsi="Arial" w:cs="Arial" w:hint="cs"/>
          <w:sz w:val="20"/>
          <w:szCs w:val="20"/>
          <w:rtl/>
          <w:lang w:val="en-US"/>
        </w:rPr>
        <w:t xml:space="preserve">فقط عندما تشعر ان احد الجوانب لا يمت بصلة لوضيفتك او مكانك. اذا كنت لا تعرف الاجابة (مثل: المستوى المطلوب) فقم بأختيار </w:t>
      </w:r>
      <w:r w:rsidRPr="00993B4B">
        <w:rPr>
          <w:rFonts w:ascii="Arial" w:eastAsia="Calibri" w:hAnsi="Arial" w:cs="Arial" w:hint="cs"/>
          <w:b/>
          <w:bCs/>
          <w:sz w:val="20"/>
          <w:szCs w:val="20"/>
          <w:rtl/>
          <w:lang w:val="en-US"/>
        </w:rPr>
        <w:t>ي (يحتاج الى تحسين)</w:t>
      </w:r>
    </w:p>
    <w:p w14:paraId="320E0962" w14:textId="77777777" w:rsidR="00E21CED" w:rsidRPr="00F41415" w:rsidRDefault="00E21CED" w:rsidP="009A477A">
      <w:pPr>
        <w:rPr>
          <w:rFonts w:ascii="Arial" w:hAnsi="Arial" w:cs="Arial"/>
          <w:sz w:val="20"/>
          <w:lang w:val="en-CA"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539"/>
        <w:gridCol w:w="562"/>
        <w:gridCol w:w="563"/>
        <w:gridCol w:w="4125"/>
        <w:gridCol w:w="3850"/>
      </w:tblGrid>
      <w:tr w:rsidR="00A758CF" w:rsidRPr="00F41415" w14:paraId="6AA8BC06" w14:textId="77777777" w:rsidTr="00A120D5">
        <w:trPr>
          <w:trHeight w:val="311"/>
          <w:tblHeader/>
          <w:jc w:val="center"/>
        </w:trPr>
        <w:tc>
          <w:tcPr>
            <w:tcW w:w="9010" w:type="dxa"/>
            <w:gridSpan w:val="5"/>
            <w:shd w:val="clear" w:color="auto" w:fill="D9D9D9" w:themeFill="background1" w:themeFillShade="D9"/>
          </w:tcPr>
          <w:p w14:paraId="5F8ACB5E" w14:textId="30B49D62" w:rsidR="00A758CF" w:rsidRPr="00F41415" w:rsidRDefault="00993B4B" w:rsidP="00993B4B">
            <w:pPr>
              <w:pStyle w:val="NoSpacing"/>
              <w:bidi/>
              <w:rPr>
                <w:rFonts w:ascii="Arial" w:hAnsi="Arial" w:cs="Arial"/>
                <w:b/>
                <w:sz w:val="24"/>
                <w:szCs w:val="28"/>
                <w:lang w:val="en-CA"/>
              </w:rPr>
            </w:pPr>
            <w:r w:rsidRPr="00993B4B"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الكفاءة 1    </w:t>
            </w:r>
            <w:r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>-</w:t>
            </w:r>
            <w:r w:rsidRPr="00993B4B"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    ان يفهم غاية الاشراف</w:t>
            </w:r>
          </w:p>
        </w:tc>
      </w:tr>
      <w:tr w:rsidR="00A758CF" w:rsidRPr="00F41415" w14:paraId="520549D4" w14:textId="77777777" w:rsidTr="00A120D5">
        <w:trPr>
          <w:tblHeader/>
          <w:jc w:val="center"/>
        </w:trPr>
        <w:tc>
          <w:tcPr>
            <w:tcW w:w="504" w:type="dxa"/>
            <w:shd w:val="clear" w:color="auto" w:fill="D9D9D9" w:themeFill="background1" w:themeFillShade="D9"/>
          </w:tcPr>
          <w:p w14:paraId="66421B14" w14:textId="3FAED2F1" w:rsidR="00A758CF" w:rsidRPr="00FB64DB" w:rsidRDefault="00993B4B" w:rsidP="00A758CF">
            <w:pPr>
              <w:pStyle w:val="NoSpacing"/>
              <w:jc w:val="center"/>
              <w:rPr>
                <w:rFonts w:ascii="Arial" w:hAnsi="Arial" w:cs="Arial"/>
                <w:bCs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م</w:t>
            </w:r>
          </w:p>
        </w:tc>
        <w:tc>
          <w:tcPr>
            <w:tcW w:w="525" w:type="dxa"/>
            <w:shd w:val="clear" w:color="auto" w:fill="D9D9D9" w:themeFill="background1" w:themeFillShade="D9"/>
          </w:tcPr>
          <w:p w14:paraId="1115B37F" w14:textId="0223F0C0" w:rsidR="00A758CF" w:rsidRPr="00FB64DB" w:rsidRDefault="00993B4B" w:rsidP="00A758CF">
            <w:pPr>
              <w:pStyle w:val="NoSpacing"/>
              <w:jc w:val="center"/>
              <w:rPr>
                <w:rFonts w:ascii="Arial" w:hAnsi="Arial" w:cs="Arial"/>
                <w:bCs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ج</w:t>
            </w:r>
          </w:p>
        </w:tc>
        <w:tc>
          <w:tcPr>
            <w:tcW w:w="526" w:type="dxa"/>
            <w:shd w:val="clear" w:color="auto" w:fill="D9D9D9" w:themeFill="background1" w:themeFillShade="D9"/>
          </w:tcPr>
          <w:p w14:paraId="0893D1D4" w14:textId="688F3BB7" w:rsidR="00A758CF" w:rsidRPr="00FB64DB" w:rsidRDefault="00993B4B" w:rsidP="00A758CF">
            <w:pPr>
              <w:pStyle w:val="NoSpacing"/>
              <w:jc w:val="center"/>
              <w:rPr>
                <w:rFonts w:ascii="Arial" w:hAnsi="Arial" w:cs="Arial"/>
                <w:bCs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ي</w:t>
            </w:r>
          </w:p>
        </w:tc>
        <w:tc>
          <w:tcPr>
            <w:tcW w:w="3856" w:type="dxa"/>
            <w:shd w:val="clear" w:color="auto" w:fill="D9D9D9" w:themeFill="background1" w:themeFillShade="D9"/>
          </w:tcPr>
          <w:p w14:paraId="29E55875" w14:textId="4C6D3FE7" w:rsidR="00A758CF" w:rsidRPr="006F58DA" w:rsidRDefault="006F58DA" w:rsidP="006F58DA">
            <w:pPr>
              <w:pStyle w:val="NoSpacing"/>
              <w:bidi/>
              <w:rPr>
                <w:rFonts w:ascii="Arial" w:hAnsi="Arial" w:cs="Arial"/>
                <w:bCs/>
                <w:szCs w:val="24"/>
                <w:lang w:val="en-CA"/>
              </w:rPr>
            </w:pPr>
            <w:r>
              <w:rPr>
                <w:rFonts w:ascii="Arial" w:hAnsi="Arial" w:cs="Arial" w:hint="cs"/>
                <w:bCs/>
                <w:szCs w:val="24"/>
                <w:rtl/>
                <w:lang w:val="en-CA"/>
              </w:rPr>
              <w:t>مؤشر</w:t>
            </w:r>
          </w:p>
        </w:tc>
        <w:tc>
          <w:tcPr>
            <w:tcW w:w="3599" w:type="dxa"/>
            <w:shd w:val="clear" w:color="auto" w:fill="D9D9D9" w:themeFill="background1" w:themeFillShade="D9"/>
          </w:tcPr>
          <w:p w14:paraId="5E7F3AF2" w14:textId="304E07C3" w:rsidR="00A758CF" w:rsidRPr="006F58DA" w:rsidRDefault="006F58DA" w:rsidP="006F58DA">
            <w:pPr>
              <w:pStyle w:val="NoSpacing"/>
              <w:bidi/>
              <w:rPr>
                <w:rFonts w:ascii="Arial" w:hAnsi="Arial" w:cs="Arial"/>
                <w:bCs/>
                <w:szCs w:val="24"/>
                <w:lang w:val="en-CA"/>
              </w:rPr>
            </w:pPr>
            <w:r>
              <w:rPr>
                <w:rFonts w:ascii="Arial" w:hAnsi="Arial" w:cs="Arial" w:hint="cs"/>
                <w:bCs/>
                <w:szCs w:val="24"/>
                <w:rtl/>
                <w:lang w:val="en-CA"/>
              </w:rPr>
              <w:t>دليل / مثال عملي</w:t>
            </w:r>
          </w:p>
        </w:tc>
      </w:tr>
      <w:tr w:rsidR="00A758CF" w:rsidRPr="00F41415" w14:paraId="509BB7D8" w14:textId="77777777" w:rsidTr="00A120D5">
        <w:trPr>
          <w:trHeight w:val="297"/>
          <w:jc w:val="center"/>
        </w:trPr>
        <w:tc>
          <w:tcPr>
            <w:tcW w:w="504" w:type="dxa"/>
          </w:tcPr>
          <w:p w14:paraId="2FEE23C8" w14:textId="77777777" w:rsidR="00A758CF" w:rsidRPr="00F41415" w:rsidRDefault="00A758CF" w:rsidP="00A758CF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25" w:type="dxa"/>
          </w:tcPr>
          <w:p w14:paraId="5DDF7A5C" w14:textId="77777777" w:rsidR="00A758CF" w:rsidRPr="00F41415" w:rsidRDefault="00A758CF" w:rsidP="00A758CF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26" w:type="dxa"/>
          </w:tcPr>
          <w:p w14:paraId="6165F8EE" w14:textId="77777777" w:rsidR="00A758CF" w:rsidRPr="00F41415" w:rsidRDefault="00A758CF" w:rsidP="00A758CF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3856" w:type="dxa"/>
          </w:tcPr>
          <w:p w14:paraId="200BB6AD" w14:textId="62CC7FCF" w:rsidR="00A758CF" w:rsidRPr="00F41415" w:rsidRDefault="006F58DA" w:rsidP="006F58DA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نني افهم بوضوح اهمية الاشراف و استعماله</w:t>
            </w:r>
          </w:p>
        </w:tc>
        <w:tc>
          <w:tcPr>
            <w:tcW w:w="3599" w:type="dxa"/>
          </w:tcPr>
          <w:p w14:paraId="7C6BDA1E" w14:textId="77777777" w:rsidR="00A758CF" w:rsidRPr="00F41415" w:rsidRDefault="00A758CF" w:rsidP="00A758CF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A758CF" w:rsidRPr="00F41415" w14:paraId="17C261A6" w14:textId="77777777" w:rsidTr="00A120D5">
        <w:trPr>
          <w:jc w:val="center"/>
        </w:trPr>
        <w:tc>
          <w:tcPr>
            <w:tcW w:w="504" w:type="dxa"/>
          </w:tcPr>
          <w:p w14:paraId="00E8B88F" w14:textId="77777777" w:rsidR="00A758CF" w:rsidRPr="00F41415" w:rsidRDefault="00A758CF" w:rsidP="00A758CF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25" w:type="dxa"/>
          </w:tcPr>
          <w:p w14:paraId="7AFCE651" w14:textId="77777777" w:rsidR="00A758CF" w:rsidRPr="00F41415" w:rsidRDefault="00A758CF" w:rsidP="00A758CF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26" w:type="dxa"/>
          </w:tcPr>
          <w:p w14:paraId="531C9D3F" w14:textId="77777777" w:rsidR="00A758CF" w:rsidRPr="00F41415" w:rsidRDefault="00A758CF" w:rsidP="00A758CF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3856" w:type="dxa"/>
          </w:tcPr>
          <w:p w14:paraId="0BC96DF4" w14:textId="0987CA75" w:rsidR="00A758CF" w:rsidRPr="00F41415" w:rsidRDefault="006F58DA" w:rsidP="006F58DA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استطيع تمييز </w:t>
            </w:r>
            <w:r w:rsidR="00194142">
              <w:rPr>
                <w:rFonts w:ascii="Arial" w:hAnsi="Arial" w:cs="Arial" w:hint="cs"/>
                <w:sz w:val="20"/>
                <w:rtl/>
                <w:lang w:val="en-CA"/>
              </w:rPr>
              <w:t>وضائف الاشراف الثلاثة (التطوير, الدعم, الادارة) و مقابلة و مطابقة مهام الاشراف</w:t>
            </w:r>
          </w:p>
        </w:tc>
        <w:tc>
          <w:tcPr>
            <w:tcW w:w="3599" w:type="dxa"/>
          </w:tcPr>
          <w:p w14:paraId="498BEAFA" w14:textId="77777777" w:rsidR="00A758CF" w:rsidRPr="00F41415" w:rsidRDefault="00A758CF" w:rsidP="00A758CF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3C53E1" w:rsidRPr="00F41415" w14:paraId="26F989A5" w14:textId="77777777" w:rsidTr="00A120D5">
        <w:trPr>
          <w:trHeight w:val="227"/>
          <w:jc w:val="center"/>
        </w:trPr>
        <w:tc>
          <w:tcPr>
            <w:tcW w:w="504" w:type="dxa"/>
          </w:tcPr>
          <w:p w14:paraId="1728D534" w14:textId="77777777" w:rsidR="003C53E1" w:rsidRPr="00F41415" w:rsidRDefault="003C53E1" w:rsidP="00A758CF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25" w:type="dxa"/>
          </w:tcPr>
          <w:p w14:paraId="1487F2B3" w14:textId="77777777" w:rsidR="003C53E1" w:rsidRPr="00F41415" w:rsidRDefault="003C53E1" w:rsidP="00A758CF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26" w:type="dxa"/>
          </w:tcPr>
          <w:p w14:paraId="3E768974" w14:textId="77777777" w:rsidR="003C53E1" w:rsidRPr="00F41415" w:rsidRDefault="003C53E1" w:rsidP="00A758CF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3856" w:type="dxa"/>
          </w:tcPr>
          <w:p w14:paraId="64840B78" w14:textId="11077734" w:rsidR="003C53E1" w:rsidRPr="00F41415" w:rsidRDefault="00194142" w:rsidP="00194142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ستطيع التمييز و الحفاظ على حدود مهنية لائقة مع الباحثين الاجتماعيين بشكل مستمر</w:t>
            </w:r>
          </w:p>
        </w:tc>
        <w:tc>
          <w:tcPr>
            <w:tcW w:w="3599" w:type="dxa"/>
          </w:tcPr>
          <w:p w14:paraId="38B8DCC0" w14:textId="77777777" w:rsidR="003C53E1" w:rsidRPr="00F41415" w:rsidRDefault="003C53E1" w:rsidP="00A758CF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</w:tbl>
    <w:p w14:paraId="1153E047" w14:textId="77777777" w:rsidR="00A758CF" w:rsidRPr="00F41415" w:rsidRDefault="00A758CF" w:rsidP="00A758CF">
      <w:pPr>
        <w:rPr>
          <w:rFonts w:ascii="Arial" w:hAnsi="Arial" w:cs="Arial"/>
          <w:sz w:val="20"/>
          <w:lang w:val="en-CA"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539"/>
        <w:gridCol w:w="562"/>
        <w:gridCol w:w="563"/>
        <w:gridCol w:w="4125"/>
        <w:gridCol w:w="3850"/>
      </w:tblGrid>
      <w:tr w:rsidR="00A758CF" w:rsidRPr="00F41415" w14:paraId="13432662" w14:textId="77777777" w:rsidTr="00A120D5">
        <w:trPr>
          <w:trHeight w:val="311"/>
          <w:tblHeader/>
          <w:jc w:val="center"/>
        </w:trPr>
        <w:tc>
          <w:tcPr>
            <w:tcW w:w="9639" w:type="dxa"/>
            <w:gridSpan w:val="5"/>
            <w:shd w:val="clear" w:color="auto" w:fill="D9D9D9" w:themeFill="background1" w:themeFillShade="D9"/>
          </w:tcPr>
          <w:p w14:paraId="0EEE7CE6" w14:textId="4B88F221" w:rsidR="00194142" w:rsidRPr="00194142" w:rsidRDefault="00194142" w:rsidP="00194142">
            <w:pPr>
              <w:pStyle w:val="NoSpacing"/>
              <w:bidi/>
              <w:rPr>
                <w:rFonts w:ascii="Arial" w:hAnsi="Arial" w:cs="Arial"/>
                <w:b/>
                <w:i/>
                <w:sz w:val="24"/>
                <w:szCs w:val="28"/>
                <w:rtl/>
                <w:lang w:val="en-CA"/>
              </w:rPr>
            </w:pPr>
            <w:r w:rsidRPr="00194142"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الكفاءة 2   </w:t>
            </w:r>
            <w:r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>-</w:t>
            </w:r>
            <w:r w:rsidRPr="00194142"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     امتلاكه المهارات و المعلومات الضرورية للتصرف كمشرف</w:t>
            </w:r>
          </w:p>
          <w:p w14:paraId="59CFC847" w14:textId="4BE7993C" w:rsidR="00A758CF" w:rsidRPr="00F41415" w:rsidRDefault="00A758CF" w:rsidP="00A758CF">
            <w:pPr>
              <w:pStyle w:val="NoSpacing"/>
              <w:rPr>
                <w:rFonts w:ascii="Arial" w:hAnsi="Arial" w:cs="Arial"/>
                <w:b/>
                <w:sz w:val="24"/>
                <w:szCs w:val="28"/>
                <w:lang w:val="en-CA"/>
              </w:rPr>
            </w:pPr>
          </w:p>
        </w:tc>
      </w:tr>
      <w:tr w:rsidR="00FB64DB" w:rsidRPr="00F41415" w14:paraId="0FEED69D" w14:textId="77777777" w:rsidTr="00A120D5">
        <w:trPr>
          <w:tblHeader/>
          <w:jc w:val="center"/>
        </w:trPr>
        <w:tc>
          <w:tcPr>
            <w:tcW w:w="539" w:type="dxa"/>
            <w:shd w:val="clear" w:color="auto" w:fill="D9D9D9" w:themeFill="background1" w:themeFillShade="D9"/>
          </w:tcPr>
          <w:p w14:paraId="1224483C" w14:textId="412FFB27" w:rsidR="00FB64DB" w:rsidRPr="00FB64DB" w:rsidRDefault="00FB64DB" w:rsidP="000773FC">
            <w:pPr>
              <w:pStyle w:val="NoSpacing"/>
              <w:jc w:val="center"/>
              <w:rPr>
                <w:rFonts w:ascii="Arial" w:hAnsi="Arial" w:cs="Arial"/>
                <w:bCs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م</w:t>
            </w:r>
          </w:p>
        </w:tc>
        <w:tc>
          <w:tcPr>
            <w:tcW w:w="562" w:type="dxa"/>
            <w:shd w:val="clear" w:color="auto" w:fill="D9D9D9" w:themeFill="background1" w:themeFillShade="D9"/>
          </w:tcPr>
          <w:p w14:paraId="14F3D5FB" w14:textId="140E8B98" w:rsidR="00FB64DB" w:rsidRPr="00FB64DB" w:rsidRDefault="00FB64DB" w:rsidP="000773FC">
            <w:pPr>
              <w:pStyle w:val="NoSpacing"/>
              <w:jc w:val="center"/>
              <w:rPr>
                <w:rFonts w:ascii="Arial" w:hAnsi="Arial" w:cs="Arial"/>
                <w:bCs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ج</w:t>
            </w:r>
          </w:p>
        </w:tc>
        <w:tc>
          <w:tcPr>
            <w:tcW w:w="563" w:type="dxa"/>
            <w:shd w:val="clear" w:color="auto" w:fill="D9D9D9" w:themeFill="background1" w:themeFillShade="D9"/>
          </w:tcPr>
          <w:p w14:paraId="6964A9CA" w14:textId="6DD78053" w:rsidR="00FB64DB" w:rsidRPr="00FB64DB" w:rsidRDefault="00FB64DB" w:rsidP="000773FC">
            <w:pPr>
              <w:pStyle w:val="NoSpacing"/>
              <w:jc w:val="center"/>
              <w:rPr>
                <w:rFonts w:ascii="Arial" w:hAnsi="Arial" w:cs="Arial"/>
                <w:bCs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ي</w:t>
            </w:r>
          </w:p>
        </w:tc>
        <w:tc>
          <w:tcPr>
            <w:tcW w:w="4125" w:type="dxa"/>
            <w:shd w:val="clear" w:color="auto" w:fill="D9D9D9" w:themeFill="background1" w:themeFillShade="D9"/>
          </w:tcPr>
          <w:p w14:paraId="55D29FA5" w14:textId="0D0E39E3" w:rsidR="00FB64DB" w:rsidRPr="00F41415" w:rsidRDefault="00FB64DB" w:rsidP="00FB64DB">
            <w:pPr>
              <w:pStyle w:val="NoSpacing"/>
              <w:bidi/>
              <w:rPr>
                <w:rFonts w:ascii="Arial" w:hAnsi="Arial" w:cs="Arial"/>
                <w:b/>
                <w:szCs w:val="24"/>
                <w:lang w:val="en-CA"/>
              </w:rPr>
            </w:pPr>
            <w:r>
              <w:rPr>
                <w:rFonts w:ascii="Arial" w:hAnsi="Arial" w:cs="Arial" w:hint="cs"/>
                <w:bCs/>
                <w:szCs w:val="24"/>
                <w:rtl/>
                <w:lang w:val="en-CA"/>
              </w:rPr>
              <w:t>مؤشر</w:t>
            </w:r>
          </w:p>
        </w:tc>
        <w:tc>
          <w:tcPr>
            <w:tcW w:w="3850" w:type="dxa"/>
            <w:shd w:val="clear" w:color="auto" w:fill="D9D9D9" w:themeFill="background1" w:themeFillShade="D9"/>
          </w:tcPr>
          <w:p w14:paraId="0C43610D" w14:textId="326221EA" w:rsidR="00FB64DB" w:rsidRPr="00F41415" w:rsidRDefault="00FB64DB" w:rsidP="00FB64DB">
            <w:pPr>
              <w:pStyle w:val="NoSpacing"/>
              <w:bidi/>
              <w:rPr>
                <w:rFonts w:ascii="Arial" w:hAnsi="Arial" w:cs="Arial"/>
                <w:b/>
                <w:szCs w:val="24"/>
                <w:lang w:val="en-CA"/>
              </w:rPr>
            </w:pPr>
            <w:r>
              <w:rPr>
                <w:rFonts w:ascii="Arial" w:hAnsi="Arial" w:cs="Arial" w:hint="cs"/>
                <w:bCs/>
                <w:szCs w:val="24"/>
                <w:rtl/>
                <w:lang w:val="en-CA"/>
              </w:rPr>
              <w:t>دليل / مثال عملي</w:t>
            </w:r>
          </w:p>
        </w:tc>
      </w:tr>
      <w:tr w:rsidR="00FB64DB" w:rsidRPr="00F41415" w14:paraId="3AA18E47" w14:textId="77777777" w:rsidTr="00A120D5">
        <w:trPr>
          <w:trHeight w:val="297"/>
          <w:jc w:val="center"/>
        </w:trPr>
        <w:tc>
          <w:tcPr>
            <w:tcW w:w="539" w:type="dxa"/>
          </w:tcPr>
          <w:p w14:paraId="58AC02ED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59F91949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444BE188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2E17FA58" w14:textId="49A8B01F" w:rsidR="00FB64DB" w:rsidRPr="00F41415" w:rsidRDefault="00FB64DB" w:rsidP="00194142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اتوافق مع الكفاءات المطلوبة للمشرف </w:t>
            </w:r>
            <w:r>
              <w:rPr>
                <w:rFonts w:ascii="Arial" w:hAnsi="Arial" w:cs="Arial"/>
                <w:sz w:val="20"/>
                <w:rtl/>
                <w:lang w:val="en-CA"/>
              </w:rPr>
              <w:t>–</w:t>
            </w: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 نسبةً الى السياق و الوضع</w:t>
            </w:r>
          </w:p>
        </w:tc>
        <w:tc>
          <w:tcPr>
            <w:tcW w:w="3850" w:type="dxa"/>
          </w:tcPr>
          <w:p w14:paraId="68EBD6EF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3DA32E63" w14:textId="77777777" w:rsidTr="00A120D5">
        <w:trPr>
          <w:jc w:val="center"/>
        </w:trPr>
        <w:tc>
          <w:tcPr>
            <w:tcW w:w="539" w:type="dxa"/>
          </w:tcPr>
          <w:p w14:paraId="62DC1282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2FBEE177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48DC5CB5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48DD7AB9" w14:textId="1F54B9FC" w:rsidR="00FB64DB" w:rsidRPr="00F41415" w:rsidRDefault="00FB64DB" w:rsidP="00194142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لدي خبرة كباحث اجتماعي (سنتان على الاقل)</w:t>
            </w:r>
          </w:p>
        </w:tc>
        <w:tc>
          <w:tcPr>
            <w:tcW w:w="3850" w:type="dxa"/>
          </w:tcPr>
          <w:p w14:paraId="73B9E56B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67934EE9" w14:textId="77777777" w:rsidTr="00A120D5">
        <w:trPr>
          <w:jc w:val="center"/>
        </w:trPr>
        <w:tc>
          <w:tcPr>
            <w:tcW w:w="539" w:type="dxa"/>
          </w:tcPr>
          <w:p w14:paraId="383750D3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3D2485B8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3D2AC03B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2C1D6FDA" w14:textId="3C70CD9A" w:rsidR="00FB64DB" w:rsidRPr="00F41415" w:rsidRDefault="00FB64DB" w:rsidP="00194142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عمل وفق اسلوب اشراف داعم و ليس سلطوي</w:t>
            </w:r>
          </w:p>
        </w:tc>
        <w:tc>
          <w:tcPr>
            <w:tcW w:w="3850" w:type="dxa"/>
          </w:tcPr>
          <w:p w14:paraId="0058BE90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09348A24" w14:textId="77777777" w:rsidTr="00A120D5">
        <w:trPr>
          <w:jc w:val="center"/>
        </w:trPr>
        <w:tc>
          <w:tcPr>
            <w:tcW w:w="539" w:type="dxa"/>
          </w:tcPr>
          <w:p w14:paraId="19472E1E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5AC10538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39F22AC2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1A5F2028" w14:textId="19DE01F9" w:rsidR="00FB64DB" w:rsidRPr="00F41415" w:rsidRDefault="00FB64DB" w:rsidP="00194142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نني قادر على تحمل المسؤولية و امتلاك سلطة صنع القرار عند الضرورة (مثلا عند المشاكل التي تتعلق بالسلامة)</w:t>
            </w:r>
          </w:p>
        </w:tc>
        <w:tc>
          <w:tcPr>
            <w:tcW w:w="3850" w:type="dxa"/>
          </w:tcPr>
          <w:p w14:paraId="4E61638A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3F8E9594" w14:textId="77777777" w:rsidTr="00A120D5">
        <w:trPr>
          <w:trHeight w:val="325"/>
          <w:jc w:val="center"/>
        </w:trPr>
        <w:tc>
          <w:tcPr>
            <w:tcW w:w="539" w:type="dxa"/>
          </w:tcPr>
          <w:p w14:paraId="3FA434DC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198CB517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460BECAD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528380F6" w14:textId="268B6F57" w:rsidR="00FB64DB" w:rsidRPr="00F41415" w:rsidRDefault="00FB64DB" w:rsidP="00204D38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استطيع </w:t>
            </w:r>
            <w:r w:rsidRPr="00D41D3F">
              <w:rPr>
                <w:rFonts w:ascii="Arial" w:hAnsi="Arial" w:cs="Arial" w:hint="cs"/>
                <w:sz w:val="20"/>
                <w:rtl/>
                <w:lang w:val="en-CA"/>
              </w:rPr>
              <w:t>تمييز العوامل الديناميكية  بين المشرف و المشرف عليه لضمان الحد من التأثير</w:t>
            </w: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 السلبي من تلك العوامل (بالاعتماد على الثقافة)</w:t>
            </w:r>
          </w:p>
        </w:tc>
        <w:tc>
          <w:tcPr>
            <w:tcW w:w="3850" w:type="dxa"/>
          </w:tcPr>
          <w:p w14:paraId="19F74E96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462239A7" w14:textId="77777777" w:rsidTr="00A120D5">
        <w:trPr>
          <w:jc w:val="center"/>
        </w:trPr>
        <w:tc>
          <w:tcPr>
            <w:tcW w:w="539" w:type="dxa"/>
          </w:tcPr>
          <w:p w14:paraId="5C0D145F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7CD376E5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57852F18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2B6C87F5" w14:textId="2AE70374" w:rsidR="00FB64DB" w:rsidRPr="00F41415" w:rsidRDefault="00FB64DB" w:rsidP="00204D38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اقوم بأستعمال منهاج مبني على القوى للأشراف </w:t>
            </w:r>
            <w:r>
              <w:rPr>
                <w:rFonts w:ascii="Arial" w:hAnsi="Arial" w:cs="Arial"/>
                <w:sz w:val="20"/>
                <w:rtl/>
                <w:lang w:val="en-CA"/>
              </w:rPr>
              <w:t>–</w:t>
            </w: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 و عكس العلاقة المتوقعة بين الباحثين الاجتماعيين و العملاء</w:t>
            </w:r>
          </w:p>
        </w:tc>
        <w:tc>
          <w:tcPr>
            <w:tcW w:w="3850" w:type="dxa"/>
          </w:tcPr>
          <w:p w14:paraId="7DA88C7B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4FFBD1AF" w14:textId="77777777" w:rsidTr="00A120D5">
        <w:trPr>
          <w:jc w:val="center"/>
        </w:trPr>
        <w:tc>
          <w:tcPr>
            <w:tcW w:w="539" w:type="dxa"/>
          </w:tcPr>
          <w:p w14:paraId="2A0A95F5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7327AD1F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5429654A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531F986E" w14:textId="379D9A42" w:rsidR="00FB64DB" w:rsidRPr="00F41415" w:rsidRDefault="00FB64DB" w:rsidP="00204D38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 انا قادر على تمييز علامات استنفاذ طاقة العمل و التوتر</w:t>
            </w:r>
          </w:p>
        </w:tc>
        <w:tc>
          <w:tcPr>
            <w:tcW w:w="3850" w:type="dxa"/>
          </w:tcPr>
          <w:p w14:paraId="7E2797E9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6F61EFA3" w14:textId="77777777" w:rsidTr="00A120D5">
        <w:trPr>
          <w:jc w:val="center"/>
        </w:trPr>
        <w:tc>
          <w:tcPr>
            <w:tcW w:w="539" w:type="dxa"/>
          </w:tcPr>
          <w:p w14:paraId="0AA81326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6CF353D9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4DE48AC4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53AC6070" w14:textId="53C8F555" w:rsidR="00FB64DB" w:rsidRPr="00F41415" w:rsidRDefault="00FB64DB" w:rsidP="00CB0556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ستطيع تطوير استراتيجيات مع المشرف عليهم لادارة التوتر و استنفاذ طاقة العمل الحاصلة بطريقة  ملائمة و فورية</w:t>
            </w:r>
          </w:p>
        </w:tc>
        <w:tc>
          <w:tcPr>
            <w:tcW w:w="3850" w:type="dxa"/>
          </w:tcPr>
          <w:p w14:paraId="16FC7D5C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5037CFA8" w14:textId="77777777" w:rsidTr="00A120D5">
        <w:trPr>
          <w:jc w:val="center"/>
        </w:trPr>
        <w:tc>
          <w:tcPr>
            <w:tcW w:w="539" w:type="dxa"/>
          </w:tcPr>
          <w:p w14:paraId="1B33296B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14C8A240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70052373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102DE772" w14:textId="16DCE0B1" w:rsidR="00FB64DB" w:rsidRPr="00F41415" w:rsidRDefault="00FB64DB" w:rsidP="00CB0556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نا قادر على التعرف على طرق استطيع بها التأثير على مقدرتي لأكون مشرف فعال عن طريق تصرفاتي / سلوكي / تفكيري</w:t>
            </w:r>
          </w:p>
        </w:tc>
        <w:tc>
          <w:tcPr>
            <w:tcW w:w="3850" w:type="dxa"/>
          </w:tcPr>
          <w:p w14:paraId="4C14ACD9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6164CC56" w14:textId="77777777" w:rsidTr="00A120D5">
        <w:trPr>
          <w:jc w:val="center"/>
        </w:trPr>
        <w:tc>
          <w:tcPr>
            <w:tcW w:w="539" w:type="dxa"/>
          </w:tcPr>
          <w:p w14:paraId="08263D2C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3E056BFE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710CD326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140D5DE1" w14:textId="2A0A8235" w:rsidR="00FB64DB" w:rsidRPr="00F41415" w:rsidRDefault="00FB64DB" w:rsidP="00CB0556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ستطيع ان اطلب من الادارة العليا موارد اضافية الخ. بالنيابة عن الباحثين الاجتماعيين  عند الضرورة.</w:t>
            </w:r>
          </w:p>
        </w:tc>
        <w:tc>
          <w:tcPr>
            <w:tcW w:w="3850" w:type="dxa"/>
          </w:tcPr>
          <w:p w14:paraId="5FD74AFE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4CE36E51" w14:textId="77777777" w:rsidTr="00A120D5">
        <w:trPr>
          <w:jc w:val="center"/>
        </w:trPr>
        <w:tc>
          <w:tcPr>
            <w:tcW w:w="539" w:type="dxa"/>
          </w:tcPr>
          <w:p w14:paraId="69AF4F0C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0578686A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774A50F1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791034B8" w14:textId="61C2570E" w:rsidR="00FB64DB" w:rsidRPr="00F41415" w:rsidRDefault="00FB64DB" w:rsidP="00CB0556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نا اتقن استخدام ادوات تقنيات المعلومات لغرض استعمال نظام ادارة المعلومات الرقمية (مثل: الاجهزة اللوحية الذكية, الهواتف الذكية و الحواسيب)</w:t>
            </w:r>
          </w:p>
        </w:tc>
        <w:tc>
          <w:tcPr>
            <w:tcW w:w="3850" w:type="dxa"/>
          </w:tcPr>
          <w:p w14:paraId="7DC36AC1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</w:tbl>
    <w:p w14:paraId="5E207650" w14:textId="77777777" w:rsidR="00A758CF" w:rsidRPr="00F41415" w:rsidRDefault="00A758CF" w:rsidP="009A477A">
      <w:pPr>
        <w:rPr>
          <w:rFonts w:ascii="Arial" w:hAnsi="Arial" w:cs="Arial"/>
          <w:sz w:val="20"/>
          <w:lang w:val="en-CA"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539"/>
        <w:gridCol w:w="562"/>
        <w:gridCol w:w="563"/>
        <w:gridCol w:w="4125"/>
        <w:gridCol w:w="3850"/>
      </w:tblGrid>
      <w:tr w:rsidR="00A758CF" w:rsidRPr="00F41415" w14:paraId="0FC1237C" w14:textId="77777777" w:rsidTr="00A120D5">
        <w:trPr>
          <w:trHeight w:val="311"/>
          <w:tblHeader/>
          <w:jc w:val="center"/>
        </w:trPr>
        <w:tc>
          <w:tcPr>
            <w:tcW w:w="9639" w:type="dxa"/>
            <w:gridSpan w:val="5"/>
            <w:shd w:val="clear" w:color="auto" w:fill="D9D9D9" w:themeFill="background1" w:themeFillShade="D9"/>
          </w:tcPr>
          <w:p w14:paraId="1E67D0C7" w14:textId="7A11E71F" w:rsidR="00A758CF" w:rsidRPr="00F41415" w:rsidRDefault="00BE0A1B" w:rsidP="00BE0A1B">
            <w:pPr>
              <w:bidi/>
              <w:rPr>
                <w:rFonts w:ascii="Arial" w:hAnsi="Arial" w:cs="Arial"/>
                <w:b/>
                <w:sz w:val="24"/>
                <w:szCs w:val="28"/>
                <w:lang w:val="en-CA"/>
              </w:rPr>
            </w:pPr>
            <w:r w:rsidRPr="00BE0A1B"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>الكفاءة</w:t>
            </w:r>
            <w:r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 </w:t>
            </w:r>
            <w:r w:rsidRPr="00BE0A1B"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 </w:t>
            </w:r>
            <w:r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- </w:t>
            </w:r>
            <w:r w:rsidRPr="00BE0A1B"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>3        قادر على وضع سياق مناسب للأشراف</w:t>
            </w:r>
          </w:p>
        </w:tc>
      </w:tr>
      <w:tr w:rsidR="00FB64DB" w:rsidRPr="00F41415" w14:paraId="5E8C94D3" w14:textId="77777777" w:rsidTr="00A120D5">
        <w:trPr>
          <w:tblHeader/>
          <w:jc w:val="center"/>
        </w:trPr>
        <w:tc>
          <w:tcPr>
            <w:tcW w:w="539" w:type="dxa"/>
            <w:shd w:val="clear" w:color="auto" w:fill="D9D9D9" w:themeFill="background1" w:themeFillShade="D9"/>
          </w:tcPr>
          <w:p w14:paraId="7F7B0091" w14:textId="7511E96B" w:rsidR="00FB64DB" w:rsidRPr="00F41415" w:rsidRDefault="00FB64DB" w:rsidP="000773FC">
            <w:pPr>
              <w:pStyle w:val="NoSpacing"/>
              <w:jc w:val="center"/>
              <w:rPr>
                <w:rFonts w:ascii="Arial" w:hAnsi="Arial" w:cs="Arial"/>
                <w:b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م</w:t>
            </w:r>
          </w:p>
        </w:tc>
        <w:tc>
          <w:tcPr>
            <w:tcW w:w="562" w:type="dxa"/>
            <w:shd w:val="clear" w:color="auto" w:fill="D9D9D9" w:themeFill="background1" w:themeFillShade="D9"/>
          </w:tcPr>
          <w:p w14:paraId="2CD1C78B" w14:textId="3C8E7D1A" w:rsidR="00FB64DB" w:rsidRPr="00F41415" w:rsidRDefault="00FB64DB" w:rsidP="000773FC">
            <w:pPr>
              <w:pStyle w:val="NoSpacing"/>
              <w:jc w:val="center"/>
              <w:rPr>
                <w:rFonts w:ascii="Arial" w:hAnsi="Arial" w:cs="Arial"/>
                <w:b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ج</w:t>
            </w:r>
          </w:p>
        </w:tc>
        <w:tc>
          <w:tcPr>
            <w:tcW w:w="563" w:type="dxa"/>
            <w:shd w:val="clear" w:color="auto" w:fill="D9D9D9" w:themeFill="background1" w:themeFillShade="D9"/>
          </w:tcPr>
          <w:p w14:paraId="06E0E58F" w14:textId="6C8DF740" w:rsidR="00FB64DB" w:rsidRPr="00F41415" w:rsidRDefault="00FB64DB" w:rsidP="000773FC">
            <w:pPr>
              <w:pStyle w:val="NoSpacing"/>
              <w:jc w:val="center"/>
              <w:rPr>
                <w:rFonts w:ascii="Arial" w:hAnsi="Arial" w:cs="Arial"/>
                <w:b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ي</w:t>
            </w:r>
          </w:p>
        </w:tc>
        <w:tc>
          <w:tcPr>
            <w:tcW w:w="4125" w:type="dxa"/>
            <w:shd w:val="clear" w:color="auto" w:fill="D9D9D9" w:themeFill="background1" w:themeFillShade="D9"/>
          </w:tcPr>
          <w:p w14:paraId="7CD34C0D" w14:textId="1FA0688C" w:rsidR="00FB64DB" w:rsidRPr="00F41415" w:rsidRDefault="00FB64DB" w:rsidP="00FB64DB">
            <w:pPr>
              <w:pStyle w:val="NoSpacing"/>
              <w:bidi/>
              <w:rPr>
                <w:rFonts w:ascii="Arial" w:hAnsi="Arial" w:cs="Arial"/>
                <w:b/>
                <w:szCs w:val="24"/>
                <w:lang w:val="en-CA"/>
              </w:rPr>
            </w:pPr>
            <w:r>
              <w:rPr>
                <w:rFonts w:ascii="Arial" w:hAnsi="Arial" w:cs="Arial" w:hint="cs"/>
                <w:bCs/>
                <w:szCs w:val="24"/>
                <w:rtl/>
                <w:lang w:val="en-CA"/>
              </w:rPr>
              <w:t>مؤشر</w:t>
            </w:r>
          </w:p>
        </w:tc>
        <w:tc>
          <w:tcPr>
            <w:tcW w:w="3850" w:type="dxa"/>
            <w:shd w:val="clear" w:color="auto" w:fill="D9D9D9" w:themeFill="background1" w:themeFillShade="D9"/>
          </w:tcPr>
          <w:p w14:paraId="51199C43" w14:textId="55167709" w:rsidR="00FB64DB" w:rsidRPr="00F41415" w:rsidRDefault="00FB64DB" w:rsidP="00FB64DB">
            <w:pPr>
              <w:pStyle w:val="NoSpacing"/>
              <w:bidi/>
              <w:rPr>
                <w:rFonts w:ascii="Arial" w:hAnsi="Arial" w:cs="Arial"/>
                <w:b/>
                <w:szCs w:val="24"/>
                <w:lang w:val="en-CA"/>
              </w:rPr>
            </w:pPr>
            <w:r>
              <w:rPr>
                <w:rFonts w:ascii="Arial" w:hAnsi="Arial" w:cs="Arial" w:hint="cs"/>
                <w:bCs/>
                <w:szCs w:val="24"/>
                <w:rtl/>
                <w:lang w:val="en-CA"/>
              </w:rPr>
              <w:t>دليل / مثال عملي</w:t>
            </w:r>
          </w:p>
        </w:tc>
      </w:tr>
      <w:tr w:rsidR="00FB64DB" w:rsidRPr="00F41415" w14:paraId="7B9F0650" w14:textId="77777777" w:rsidTr="00A120D5">
        <w:trPr>
          <w:trHeight w:val="297"/>
          <w:jc w:val="center"/>
        </w:trPr>
        <w:tc>
          <w:tcPr>
            <w:tcW w:w="539" w:type="dxa"/>
          </w:tcPr>
          <w:p w14:paraId="52363E5D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06035C37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49F56912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66CCAF21" w14:textId="375BF532" w:rsidR="00FB64DB" w:rsidRPr="00F41415" w:rsidRDefault="00FB64DB" w:rsidP="00BE0A1B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دائما احرص على ضهور الاشراف بشكل منتظم وقتياً </w:t>
            </w:r>
          </w:p>
        </w:tc>
        <w:tc>
          <w:tcPr>
            <w:tcW w:w="3850" w:type="dxa"/>
          </w:tcPr>
          <w:p w14:paraId="55676BCA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6687EB3B" w14:textId="77777777" w:rsidTr="00A120D5">
        <w:trPr>
          <w:trHeight w:val="604"/>
          <w:jc w:val="center"/>
        </w:trPr>
        <w:tc>
          <w:tcPr>
            <w:tcW w:w="539" w:type="dxa"/>
          </w:tcPr>
          <w:p w14:paraId="1EC2146A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1695E8F9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1017505B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697279DD" w14:textId="6957201A" w:rsidR="00FB64DB" w:rsidRPr="00F41415" w:rsidRDefault="00FB64DB" w:rsidP="00BE0A1B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ستطيع تطوير علاقة داعمة و مبنية على الثقة مع المشرف عليهم الخاصين بي</w:t>
            </w:r>
          </w:p>
        </w:tc>
        <w:tc>
          <w:tcPr>
            <w:tcW w:w="3850" w:type="dxa"/>
          </w:tcPr>
          <w:p w14:paraId="67BA0613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0FC4504C" w14:textId="77777777" w:rsidTr="00A120D5">
        <w:trPr>
          <w:jc w:val="center"/>
        </w:trPr>
        <w:tc>
          <w:tcPr>
            <w:tcW w:w="539" w:type="dxa"/>
          </w:tcPr>
          <w:p w14:paraId="07581898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59B430BF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70BEEBB2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67650379" w14:textId="2F48B3E2" w:rsidR="00FB64DB" w:rsidRPr="00F41415" w:rsidRDefault="00FB64DB" w:rsidP="00BE0A1B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دائما ما اقوم بتطوير اتفاق خاص بالاشراف مع الباحثين الاجتماعيين الخاصين بي </w:t>
            </w:r>
            <w:r>
              <w:rPr>
                <w:rFonts w:ascii="Arial" w:hAnsi="Arial" w:cs="Arial"/>
                <w:sz w:val="20"/>
                <w:rtl/>
                <w:lang w:val="en-CA"/>
              </w:rPr>
              <w:t>–</w:t>
            </w: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 توضيح ما هو متوقع</w:t>
            </w:r>
          </w:p>
        </w:tc>
        <w:tc>
          <w:tcPr>
            <w:tcW w:w="3850" w:type="dxa"/>
          </w:tcPr>
          <w:p w14:paraId="294323E2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77A4EA1D" w14:textId="77777777" w:rsidTr="00A120D5">
        <w:trPr>
          <w:jc w:val="center"/>
        </w:trPr>
        <w:tc>
          <w:tcPr>
            <w:tcW w:w="539" w:type="dxa"/>
          </w:tcPr>
          <w:p w14:paraId="68BE60A0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6A8DBEAD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5AD8E9E8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4E925B2C" w14:textId="4561A05C" w:rsidR="00FB64DB" w:rsidRPr="00F41415" w:rsidRDefault="00FB64DB" w:rsidP="0033518A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حرص بشكل دائم على حفظ و مشاركة سجلات الاشراف مع المشرف عليهم</w:t>
            </w:r>
          </w:p>
        </w:tc>
        <w:tc>
          <w:tcPr>
            <w:tcW w:w="3850" w:type="dxa"/>
          </w:tcPr>
          <w:p w14:paraId="5FC0846B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6A8D1F64" w14:textId="77777777" w:rsidTr="00A120D5">
        <w:trPr>
          <w:jc w:val="center"/>
        </w:trPr>
        <w:tc>
          <w:tcPr>
            <w:tcW w:w="539" w:type="dxa"/>
          </w:tcPr>
          <w:p w14:paraId="0CB6544C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49CCA187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4A5DA18B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050B21C0" w14:textId="01B369F5" w:rsidR="00FB64DB" w:rsidRPr="00F41415" w:rsidRDefault="00FB64DB" w:rsidP="0033518A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احافظ دائما على السرية فيما يتعلق بالنقاشات الخاصة بالاشراف </w:t>
            </w:r>
            <w:r>
              <w:rPr>
                <w:rFonts w:ascii="Arial" w:hAnsi="Arial" w:cs="Arial"/>
                <w:sz w:val="20"/>
                <w:rtl/>
                <w:lang w:val="en-CA"/>
              </w:rPr>
              <w:t>–</w:t>
            </w: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 ماعدا الاماكن الضرورية  مثل المصلحة الفضلى للطفل, او للوصول الى دعم اضافي للباحثين الاجتماعيين</w:t>
            </w:r>
          </w:p>
        </w:tc>
        <w:tc>
          <w:tcPr>
            <w:tcW w:w="3850" w:type="dxa"/>
          </w:tcPr>
          <w:p w14:paraId="171A6478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</w:tbl>
    <w:p w14:paraId="12369AAE" w14:textId="77777777" w:rsidR="008A42C5" w:rsidRPr="00F41415" w:rsidRDefault="008A42C5" w:rsidP="009A477A">
      <w:pPr>
        <w:rPr>
          <w:rFonts w:ascii="Arial" w:hAnsi="Arial" w:cs="Arial"/>
          <w:sz w:val="20"/>
          <w:lang w:val="en-CA"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539"/>
        <w:gridCol w:w="562"/>
        <w:gridCol w:w="563"/>
        <w:gridCol w:w="4125"/>
        <w:gridCol w:w="3850"/>
      </w:tblGrid>
      <w:tr w:rsidR="008A42C5" w:rsidRPr="00F41415" w14:paraId="3E6E0FE0" w14:textId="77777777" w:rsidTr="00A120D5">
        <w:trPr>
          <w:trHeight w:val="311"/>
          <w:tblHeader/>
          <w:jc w:val="center"/>
        </w:trPr>
        <w:tc>
          <w:tcPr>
            <w:tcW w:w="9639" w:type="dxa"/>
            <w:gridSpan w:val="5"/>
            <w:shd w:val="clear" w:color="auto" w:fill="D9D9D9" w:themeFill="background1" w:themeFillShade="D9"/>
          </w:tcPr>
          <w:p w14:paraId="53D8C799" w14:textId="1BD9EF3F" w:rsidR="008A42C5" w:rsidRPr="00F41415" w:rsidRDefault="0033518A" w:rsidP="0033518A">
            <w:pPr>
              <w:bidi/>
              <w:rPr>
                <w:rFonts w:ascii="Arial" w:hAnsi="Arial" w:cs="Arial"/>
                <w:b/>
                <w:sz w:val="24"/>
                <w:szCs w:val="28"/>
                <w:lang w:val="en-CA"/>
              </w:rPr>
            </w:pPr>
            <w:r w:rsidRPr="0033518A"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الكفاءة </w:t>
            </w:r>
            <w:r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- </w:t>
            </w:r>
            <w:r w:rsidRPr="0033518A"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>4        مساعدة المشرف عليهم على تطوير مهنتهم</w:t>
            </w:r>
          </w:p>
        </w:tc>
      </w:tr>
      <w:tr w:rsidR="00FB64DB" w:rsidRPr="00F41415" w14:paraId="7CE50F8A" w14:textId="77777777" w:rsidTr="00A120D5">
        <w:trPr>
          <w:tblHeader/>
          <w:jc w:val="center"/>
        </w:trPr>
        <w:tc>
          <w:tcPr>
            <w:tcW w:w="539" w:type="dxa"/>
            <w:shd w:val="clear" w:color="auto" w:fill="D9D9D9" w:themeFill="background1" w:themeFillShade="D9"/>
          </w:tcPr>
          <w:p w14:paraId="1F63CF4E" w14:textId="2751DCA8" w:rsidR="00FB64DB" w:rsidRPr="00F41415" w:rsidRDefault="00FB64DB" w:rsidP="000773FC">
            <w:pPr>
              <w:pStyle w:val="NoSpacing"/>
              <w:jc w:val="center"/>
              <w:rPr>
                <w:rFonts w:ascii="Arial" w:hAnsi="Arial" w:cs="Arial"/>
                <w:b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م</w:t>
            </w:r>
          </w:p>
        </w:tc>
        <w:tc>
          <w:tcPr>
            <w:tcW w:w="562" w:type="dxa"/>
            <w:shd w:val="clear" w:color="auto" w:fill="D9D9D9" w:themeFill="background1" w:themeFillShade="D9"/>
          </w:tcPr>
          <w:p w14:paraId="5314AF63" w14:textId="0BD411E2" w:rsidR="00FB64DB" w:rsidRPr="00F41415" w:rsidRDefault="00FB64DB" w:rsidP="000773FC">
            <w:pPr>
              <w:pStyle w:val="NoSpacing"/>
              <w:jc w:val="center"/>
              <w:rPr>
                <w:rFonts w:ascii="Arial" w:hAnsi="Arial" w:cs="Arial"/>
                <w:b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ج</w:t>
            </w:r>
          </w:p>
        </w:tc>
        <w:tc>
          <w:tcPr>
            <w:tcW w:w="563" w:type="dxa"/>
            <w:shd w:val="clear" w:color="auto" w:fill="D9D9D9" w:themeFill="background1" w:themeFillShade="D9"/>
          </w:tcPr>
          <w:p w14:paraId="5B9950D0" w14:textId="6CDE8E3B" w:rsidR="00FB64DB" w:rsidRPr="00F41415" w:rsidRDefault="00FB64DB" w:rsidP="000773FC">
            <w:pPr>
              <w:pStyle w:val="NoSpacing"/>
              <w:jc w:val="center"/>
              <w:rPr>
                <w:rFonts w:ascii="Arial" w:hAnsi="Arial" w:cs="Arial"/>
                <w:b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ي</w:t>
            </w:r>
          </w:p>
        </w:tc>
        <w:tc>
          <w:tcPr>
            <w:tcW w:w="4125" w:type="dxa"/>
            <w:shd w:val="clear" w:color="auto" w:fill="D9D9D9" w:themeFill="background1" w:themeFillShade="D9"/>
          </w:tcPr>
          <w:p w14:paraId="23BE3253" w14:textId="678146C7" w:rsidR="00FB64DB" w:rsidRPr="00F41415" w:rsidRDefault="00FB64DB" w:rsidP="00FB64DB">
            <w:pPr>
              <w:pStyle w:val="NoSpacing"/>
              <w:bidi/>
              <w:rPr>
                <w:rFonts w:ascii="Arial" w:hAnsi="Arial" w:cs="Arial"/>
                <w:b/>
                <w:szCs w:val="24"/>
                <w:lang w:val="en-CA"/>
              </w:rPr>
            </w:pPr>
            <w:r>
              <w:rPr>
                <w:rFonts w:ascii="Arial" w:hAnsi="Arial" w:cs="Arial" w:hint="cs"/>
                <w:bCs/>
                <w:szCs w:val="24"/>
                <w:rtl/>
                <w:lang w:val="en-CA"/>
              </w:rPr>
              <w:t>مؤشر</w:t>
            </w:r>
          </w:p>
        </w:tc>
        <w:tc>
          <w:tcPr>
            <w:tcW w:w="3850" w:type="dxa"/>
            <w:shd w:val="clear" w:color="auto" w:fill="D9D9D9" w:themeFill="background1" w:themeFillShade="D9"/>
          </w:tcPr>
          <w:p w14:paraId="529D702B" w14:textId="3E9BB846" w:rsidR="00FB64DB" w:rsidRPr="00F41415" w:rsidRDefault="00FB64DB" w:rsidP="00FB64DB">
            <w:pPr>
              <w:pStyle w:val="NoSpacing"/>
              <w:bidi/>
              <w:rPr>
                <w:rFonts w:ascii="Arial" w:hAnsi="Arial" w:cs="Arial"/>
                <w:b/>
                <w:szCs w:val="24"/>
                <w:lang w:val="en-CA"/>
              </w:rPr>
            </w:pPr>
            <w:r>
              <w:rPr>
                <w:rFonts w:ascii="Arial" w:hAnsi="Arial" w:cs="Arial" w:hint="cs"/>
                <w:bCs/>
                <w:szCs w:val="24"/>
                <w:rtl/>
                <w:lang w:val="en-CA"/>
              </w:rPr>
              <w:t>دليل / مثال عملي</w:t>
            </w:r>
          </w:p>
        </w:tc>
      </w:tr>
      <w:tr w:rsidR="00FB64DB" w:rsidRPr="00F41415" w14:paraId="01149F1C" w14:textId="77777777" w:rsidTr="00A120D5">
        <w:trPr>
          <w:trHeight w:val="297"/>
          <w:jc w:val="center"/>
        </w:trPr>
        <w:tc>
          <w:tcPr>
            <w:tcW w:w="539" w:type="dxa"/>
          </w:tcPr>
          <w:p w14:paraId="7A920CE0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5004F55F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69460B0F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3F233E94" w14:textId="08627C00" w:rsidR="00FB64DB" w:rsidRPr="00F41415" w:rsidRDefault="00FB64DB" w:rsidP="0033518A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نا قادر بشكل فعال على التعرف على جوانب التي تستحق التطوير و نقاط القوة في عمل الباحث الاجتماعي</w:t>
            </w:r>
          </w:p>
        </w:tc>
        <w:tc>
          <w:tcPr>
            <w:tcW w:w="3850" w:type="dxa"/>
          </w:tcPr>
          <w:p w14:paraId="46247E78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0304D4D9" w14:textId="77777777" w:rsidTr="00A120D5">
        <w:trPr>
          <w:trHeight w:val="842"/>
          <w:jc w:val="center"/>
        </w:trPr>
        <w:tc>
          <w:tcPr>
            <w:tcW w:w="539" w:type="dxa"/>
          </w:tcPr>
          <w:p w14:paraId="0F289CAA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240ECEAC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671B6234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2093528D" w14:textId="00005498" w:rsidR="00FB64DB" w:rsidRPr="00F41415" w:rsidRDefault="00FB64DB" w:rsidP="0033518A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نا اساعد الباحثين الاجتماعيين  في التعرف على الجوانب التي تستحق التطوير و نقاط القوة في عملهم</w:t>
            </w:r>
          </w:p>
        </w:tc>
        <w:tc>
          <w:tcPr>
            <w:tcW w:w="3850" w:type="dxa"/>
          </w:tcPr>
          <w:p w14:paraId="4ED2AB5C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568DC558" w14:textId="77777777" w:rsidTr="00A120D5">
        <w:trPr>
          <w:jc w:val="center"/>
        </w:trPr>
        <w:tc>
          <w:tcPr>
            <w:tcW w:w="539" w:type="dxa"/>
          </w:tcPr>
          <w:p w14:paraId="6B6635F0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4B301F5E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10302833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2282F835" w14:textId="282740D1" w:rsidR="00FB64DB" w:rsidRPr="00F41415" w:rsidRDefault="00FB64DB" w:rsidP="00AD21AC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قوم بشكل دوري بتمكين الباحثين الاجتماعيين التحدث  عن الحالات و تمييز افضل السبل لأتخاذ الاجراءات / التدخلات</w:t>
            </w:r>
          </w:p>
        </w:tc>
        <w:tc>
          <w:tcPr>
            <w:tcW w:w="3850" w:type="dxa"/>
          </w:tcPr>
          <w:p w14:paraId="1578CE44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3A2FD7A5" w14:textId="77777777" w:rsidTr="00A120D5">
        <w:trPr>
          <w:jc w:val="center"/>
        </w:trPr>
        <w:tc>
          <w:tcPr>
            <w:tcW w:w="539" w:type="dxa"/>
          </w:tcPr>
          <w:p w14:paraId="17D8951E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6ADD52B3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47BA7CB6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584F2A4E" w14:textId="045D03A9" w:rsidR="00FB64DB" w:rsidRPr="00F41415" w:rsidRDefault="00FB64DB" w:rsidP="00AD21AC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نا قادر على توفير النصائح و الافكار فيما يتعلق بالتدخلات / الاجراءات اللازمة في بعض الحالات المحددة</w:t>
            </w:r>
          </w:p>
        </w:tc>
        <w:tc>
          <w:tcPr>
            <w:tcW w:w="3850" w:type="dxa"/>
          </w:tcPr>
          <w:p w14:paraId="7016EA85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56CA0EC0" w14:textId="77777777" w:rsidTr="00A120D5">
        <w:trPr>
          <w:jc w:val="center"/>
        </w:trPr>
        <w:tc>
          <w:tcPr>
            <w:tcW w:w="539" w:type="dxa"/>
          </w:tcPr>
          <w:p w14:paraId="58709B00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72F72278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0DF23CC6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2112300E" w14:textId="639AE795" w:rsidR="00FB64DB" w:rsidRPr="00F41415" w:rsidRDefault="00FB64DB" w:rsidP="00AD21AC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قوم بمساعدة الباحثين الاجتماعيين بشكل مستمر في ربط النظريات و العمل (يأما بالاشراف او عن طريق تقديم تدريب)</w:t>
            </w:r>
          </w:p>
        </w:tc>
        <w:tc>
          <w:tcPr>
            <w:tcW w:w="3850" w:type="dxa"/>
          </w:tcPr>
          <w:p w14:paraId="51CA3E6F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24BF784C" w14:textId="77777777" w:rsidTr="00A120D5">
        <w:trPr>
          <w:jc w:val="center"/>
        </w:trPr>
        <w:tc>
          <w:tcPr>
            <w:tcW w:w="539" w:type="dxa"/>
          </w:tcPr>
          <w:p w14:paraId="20A4C135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6B94BF7B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4482B87C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65EC4EFA" w14:textId="1C1C3A33" w:rsidR="00FB64DB" w:rsidRPr="00F41415" w:rsidRDefault="00FB64DB" w:rsidP="00AD21AC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مكن الباحثين الاجتماعيين بشكل مستمر الاستفادة من و التعلم من العمل (مالذي يصلحو مالذي يمكن انجازه بشكل مختلف في المرة القادمة,الخ)</w:t>
            </w:r>
          </w:p>
        </w:tc>
        <w:tc>
          <w:tcPr>
            <w:tcW w:w="3850" w:type="dxa"/>
          </w:tcPr>
          <w:p w14:paraId="359EB62C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4C8ED35A" w14:textId="77777777" w:rsidTr="00A120D5">
        <w:trPr>
          <w:jc w:val="center"/>
        </w:trPr>
        <w:tc>
          <w:tcPr>
            <w:tcW w:w="539" w:type="dxa"/>
          </w:tcPr>
          <w:p w14:paraId="6076CBEE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487A5EE0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1996830E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3E2E7518" w14:textId="0746723F" w:rsidR="00FB64DB" w:rsidRPr="00F41415" w:rsidRDefault="00FB64DB" w:rsidP="000A668A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قوم بمساعدة الباحثين الاجتماعيين على تمييز متطلبات التعلم و الفرص لغرض تنمية القدرات (مثل: التدريب)</w:t>
            </w:r>
          </w:p>
        </w:tc>
        <w:tc>
          <w:tcPr>
            <w:tcW w:w="3850" w:type="dxa"/>
          </w:tcPr>
          <w:p w14:paraId="174EFEBA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7F32EEAD" w14:textId="77777777" w:rsidTr="00A120D5">
        <w:trPr>
          <w:jc w:val="center"/>
        </w:trPr>
        <w:tc>
          <w:tcPr>
            <w:tcW w:w="539" w:type="dxa"/>
          </w:tcPr>
          <w:p w14:paraId="1E4EFCDD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5747639B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68C5096C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6A076573" w14:textId="1A25A9B3" w:rsidR="00FB64DB" w:rsidRPr="00F41415" w:rsidRDefault="00FB64DB" w:rsidP="000A668A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قوم بأستمرار بمراقبة الحالات لضمان ان الباحثين الاجتماعيين  يقومون بمتابعة اجراءات ادارة الحالة</w:t>
            </w:r>
          </w:p>
        </w:tc>
        <w:tc>
          <w:tcPr>
            <w:tcW w:w="3850" w:type="dxa"/>
          </w:tcPr>
          <w:p w14:paraId="38CBD83A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6955F74B" w14:textId="77777777" w:rsidTr="00A120D5">
        <w:trPr>
          <w:jc w:val="center"/>
        </w:trPr>
        <w:tc>
          <w:tcPr>
            <w:tcW w:w="539" w:type="dxa"/>
          </w:tcPr>
          <w:p w14:paraId="5FFB593C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489B2C56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0400BB68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2B22484B" w14:textId="51002301" w:rsidR="00FB64DB" w:rsidRPr="00F41415" w:rsidRDefault="00FB64DB" w:rsidP="000A668A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اقوم بأستمرار بمساعدة الباحثين الاجتماعيين على التعرف على طرق التصرف / السلوك الخاصة بهم و </w:t>
            </w:r>
            <w:r>
              <w:rPr>
                <w:rFonts w:ascii="Arial" w:hAnsi="Arial" w:cs="Arial" w:hint="cs"/>
                <w:sz w:val="20"/>
                <w:rtl/>
                <w:lang w:val="en-CA"/>
              </w:rPr>
              <w:lastRenderedPageBreak/>
              <w:t>امكانية تأثيرها على عملهم</w:t>
            </w:r>
          </w:p>
        </w:tc>
        <w:tc>
          <w:tcPr>
            <w:tcW w:w="3850" w:type="dxa"/>
          </w:tcPr>
          <w:p w14:paraId="5D3C31F9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</w:tbl>
    <w:p w14:paraId="7F9AD38B" w14:textId="77777777" w:rsidR="009A477A" w:rsidRPr="00F41415" w:rsidRDefault="009A477A" w:rsidP="008A42C5">
      <w:pPr>
        <w:rPr>
          <w:rFonts w:ascii="Arial" w:hAnsi="Arial" w:cs="Arial"/>
          <w:b/>
          <w:sz w:val="20"/>
          <w:lang w:val="en-CA"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539"/>
        <w:gridCol w:w="562"/>
        <w:gridCol w:w="563"/>
        <w:gridCol w:w="4125"/>
        <w:gridCol w:w="3850"/>
      </w:tblGrid>
      <w:tr w:rsidR="008A42C5" w:rsidRPr="00F41415" w14:paraId="6582C7BE" w14:textId="77777777" w:rsidTr="00A120D5">
        <w:trPr>
          <w:trHeight w:val="311"/>
          <w:tblHeader/>
          <w:jc w:val="center"/>
        </w:trPr>
        <w:tc>
          <w:tcPr>
            <w:tcW w:w="9639" w:type="dxa"/>
            <w:gridSpan w:val="5"/>
            <w:shd w:val="clear" w:color="auto" w:fill="D9D9D9" w:themeFill="background1" w:themeFillShade="D9"/>
          </w:tcPr>
          <w:p w14:paraId="71B27015" w14:textId="42C9A703" w:rsidR="008A42C5" w:rsidRPr="00F41415" w:rsidRDefault="00FB64DB" w:rsidP="00FB64DB">
            <w:pPr>
              <w:bidi/>
              <w:rPr>
                <w:rFonts w:ascii="Arial" w:hAnsi="Arial" w:cs="Arial"/>
                <w:b/>
                <w:sz w:val="24"/>
                <w:szCs w:val="28"/>
                <w:lang w:val="en-CA"/>
              </w:rPr>
            </w:pPr>
            <w:r w:rsidRPr="00FB64DB"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>الكفاءة</w:t>
            </w:r>
            <w:r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 -</w:t>
            </w:r>
            <w:r w:rsidRPr="00FB64DB"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 5</w:t>
            </w:r>
            <w:r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 </w:t>
            </w:r>
            <w:r w:rsidRPr="00FB64DB"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        مهارات التواصل و مهارات التعامل مع الاخرين</w:t>
            </w:r>
          </w:p>
        </w:tc>
      </w:tr>
      <w:tr w:rsidR="00FB64DB" w:rsidRPr="00F41415" w14:paraId="1C291FEB" w14:textId="77777777" w:rsidTr="00A120D5">
        <w:trPr>
          <w:tblHeader/>
          <w:jc w:val="center"/>
        </w:trPr>
        <w:tc>
          <w:tcPr>
            <w:tcW w:w="539" w:type="dxa"/>
            <w:shd w:val="clear" w:color="auto" w:fill="D9D9D9" w:themeFill="background1" w:themeFillShade="D9"/>
          </w:tcPr>
          <w:p w14:paraId="6535B670" w14:textId="6AE2B3F8" w:rsidR="00FB64DB" w:rsidRPr="00F41415" w:rsidRDefault="00FB64DB" w:rsidP="000773FC">
            <w:pPr>
              <w:pStyle w:val="NoSpacing"/>
              <w:jc w:val="center"/>
              <w:rPr>
                <w:rFonts w:ascii="Arial" w:hAnsi="Arial" w:cs="Arial"/>
                <w:b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م</w:t>
            </w:r>
          </w:p>
        </w:tc>
        <w:tc>
          <w:tcPr>
            <w:tcW w:w="562" w:type="dxa"/>
            <w:shd w:val="clear" w:color="auto" w:fill="D9D9D9" w:themeFill="background1" w:themeFillShade="D9"/>
          </w:tcPr>
          <w:p w14:paraId="58A4CE89" w14:textId="42D32377" w:rsidR="00FB64DB" w:rsidRPr="00F41415" w:rsidRDefault="00FB64DB" w:rsidP="000773FC">
            <w:pPr>
              <w:pStyle w:val="NoSpacing"/>
              <w:jc w:val="center"/>
              <w:rPr>
                <w:rFonts w:ascii="Arial" w:hAnsi="Arial" w:cs="Arial"/>
                <w:b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ج</w:t>
            </w:r>
          </w:p>
        </w:tc>
        <w:tc>
          <w:tcPr>
            <w:tcW w:w="563" w:type="dxa"/>
            <w:shd w:val="clear" w:color="auto" w:fill="D9D9D9" w:themeFill="background1" w:themeFillShade="D9"/>
          </w:tcPr>
          <w:p w14:paraId="45945488" w14:textId="76E6C810" w:rsidR="00FB64DB" w:rsidRPr="00F41415" w:rsidRDefault="00FB64DB" w:rsidP="000773FC">
            <w:pPr>
              <w:pStyle w:val="NoSpacing"/>
              <w:jc w:val="center"/>
              <w:rPr>
                <w:rFonts w:ascii="Arial" w:hAnsi="Arial" w:cs="Arial"/>
                <w:b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ي</w:t>
            </w:r>
          </w:p>
        </w:tc>
        <w:tc>
          <w:tcPr>
            <w:tcW w:w="4125" w:type="dxa"/>
            <w:shd w:val="clear" w:color="auto" w:fill="D9D9D9" w:themeFill="background1" w:themeFillShade="D9"/>
          </w:tcPr>
          <w:p w14:paraId="667BBB6C" w14:textId="2E7657B0" w:rsidR="00FB64DB" w:rsidRPr="00F41415" w:rsidRDefault="00FB64DB" w:rsidP="00FB64DB">
            <w:pPr>
              <w:pStyle w:val="NoSpacing"/>
              <w:bidi/>
              <w:rPr>
                <w:rFonts w:ascii="Arial" w:hAnsi="Arial" w:cs="Arial"/>
                <w:b/>
                <w:szCs w:val="24"/>
                <w:lang w:val="en-CA"/>
              </w:rPr>
            </w:pPr>
            <w:r>
              <w:rPr>
                <w:rFonts w:ascii="Arial" w:hAnsi="Arial" w:cs="Arial" w:hint="cs"/>
                <w:bCs/>
                <w:szCs w:val="24"/>
                <w:rtl/>
                <w:lang w:val="en-CA"/>
              </w:rPr>
              <w:t>مؤشر</w:t>
            </w:r>
          </w:p>
        </w:tc>
        <w:tc>
          <w:tcPr>
            <w:tcW w:w="3850" w:type="dxa"/>
            <w:shd w:val="clear" w:color="auto" w:fill="D9D9D9" w:themeFill="background1" w:themeFillShade="D9"/>
          </w:tcPr>
          <w:p w14:paraId="33D20C28" w14:textId="081D807C" w:rsidR="00FB64DB" w:rsidRPr="00F41415" w:rsidRDefault="00FB64DB" w:rsidP="00FB64DB">
            <w:pPr>
              <w:pStyle w:val="NoSpacing"/>
              <w:bidi/>
              <w:rPr>
                <w:rFonts w:ascii="Arial" w:hAnsi="Arial" w:cs="Arial"/>
                <w:b/>
                <w:szCs w:val="24"/>
                <w:lang w:val="en-CA"/>
              </w:rPr>
            </w:pPr>
            <w:r>
              <w:rPr>
                <w:rFonts w:ascii="Arial" w:hAnsi="Arial" w:cs="Arial" w:hint="cs"/>
                <w:bCs/>
                <w:szCs w:val="24"/>
                <w:rtl/>
                <w:lang w:val="en-CA"/>
              </w:rPr>
              <w:t>دليل / مثال عملي</w:t>
            </w:r>
          </w:p>
        </w:tc>
      </w:tr>
      <w:tr w:rsidR="00FB64DB" w:rsidRPr="00F41415" w14:paraId="0EA06B5C" w14:textId="77777777" w:rsidTr="00A120D5">
        <w:trPr>
          <w:trHeight w:val="297"/>
          <w:jc w:val="center"/>
        </w:trPr>
        <w:tc>
          <w:tcPr>
            <w:tcW w:w="539" w:type="dxa"/>
          </w:tcPr>
          <w:p w14:paraId="70BA357D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32A2E250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2DD0F21A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43E49D85" w14:textId="601EF0FB" w:rsidR="00FB64DB" w:rsidRPr="00F41415" w:rsidRDefault="00FB64DB" w:rsidP="007762F0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قوم بأستعمال مهارات الاستماع و التقدير بشكل فعال</w:t>
            </w:r>
          </w:p>
        </w:tc>
        <w:tc>
          <w:tcPr>
            <w:tcW w:w="3850" w:type="dxa"/>
          </w:tcPr>
          <w:p w14:paraId="347BDB7F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5016E513" w14:textId="77777777" w:rsidTr="00A120D5">
        <w:trPr>
          <w:trHeight w:val="661"/>
          <w:jc w:val="center"/>
        </w:trPr>
        <w:tc>
          <w:tcPr>
            <w:tcW w:w="539" w:type="dxa"/>
          </w:tcPr>
          <w:p w14:paraId="3B436231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231ACD5E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56454146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39E60820" w14:textId="5EB0F4DD" w:rsidR="00FB64DB" w:rsidRPr="007762F0" w:rsidRDefault="00502621" w:rsidP="007762F0">
            <w:pPr>
              <w:pStyle w:val="NoSpacing"/>
              <w:bidi/>
              <w:rPr>
                <w:rFonts w:ascii="Arial" w:hAnsi="Arial" w:cs="Arial"/>
                <w:sz w:val="20"/>
                <w:highlight w:val="yellow"/>
                <w:lang w:val="en-CA"/>
              </w:rPr>
            </w:pPr>
            <w:r w:rsidRPr="00502621">
              <w:rPr>
                <w:rFonts w:ascii="Arial" w:hAnsi="Arial" w:cs="Arial"/>
                <w:sz w:val="20"/>
                <w:rtl/>
                <w:lang w:val="en-CA"/>
              </w:rPr>
              <w:t>باستطاعتي تحدي الممارسات ذوات الطابع الضعيف \وجوانب التنمية بشكل حساس</w:t>
            </w:r>
            <w:bookmarkStart w:id="0" w:name="_GoBack"/>
            <w:bookmarkEnd w:id="0"/>
          </w:p>
        </w:tc>
        <w:tc>
          <w:tcPr>
            <w:tcW w:w="3850" w:type="dxa"/>
          </w:tcPr>
          <w:p w14:paraId="48D28A77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5CEA7C51" w14:textId="77777777" w:rsidTr="00A120D5">
        <w:trPr>
          <w:jc w:val="center"/>
        </w:trPr>
        <w:tc>
          <w:tcPr>
            <w:tcW w:w="539" w:type="dxa"/>
          </w:tcPr>
          <w:p w14:paraId="195EEEAF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69F76ED0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54630717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7613DBE9" w14:textId="1B8D3813" w:rsidR="00FB64DB" w:rsidRPr="00F41415" w:rsidRDefault="00FB64DB" w:rsidP="007762F0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ستطيع التفاوض و العثور على حلول مشاكل / تحديات تطرأ اثناء الاشراف</w:t>
            </w:r>
          </w:p>
        </w:tc>
        <w:tc>
          <w:tcPr>
            <w:tcW w:w="3850" w:type="dxa"/>
          </w:tcPr>
          <w:p w14:paraId="72E882B0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0ED69AF0" w14:textId="77777777" w:rsidTr="00A120D5">
        <w:trPr>
          <w:jc w:val="center"/>
        </w:trPr>
        <w:tc>
          <w:tcPr>
            <w:tcW w:w="539" w:type="dxa"/>
          </w:tcPr>
          <w:p w14:paraId="2AB01C4C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413A6687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787C177D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4B9E1D6E" w14:textId="025B29E5" w:rsidR="00FB64DB" w:rsidRPr="00F41415" w:rsidRDefault="00FB64DB" w:rsidP="007762F0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استطيع التوسط و المفاوضة على المساومات من اجل ايجاد الحلول خارج عملية  الاشراف </w:t>
            </w:r>
            <w:r>
              <w:rPr>
                <w:rFonts w:ascii="Arial" w:hAnsi="Arial" w:cs="Arial"/>
                <w:sz w:val="20"/>
                <w:rtl/>
                <w:lang w:val="en-CA"/>
              </w:rPr>
              <w:t>–</w:t>
            </w: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 مثل الخلافات بين زملاء العمل</w:t>
            </w:r>
          </w:p>
        </w:tc>
        <w:tc>
          <w:tcPr>
            <w:tcW w:w="3850" w:type="dxa"/>
          </w:tcPr>
          <w:p w14:paraId="0BDBEB17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7E4B3E59" w14:textId="77777777" w:rsidTr="00A120D5">
        <w:trPr>
          <w:jc w:val="center"/>
        </w:trPr>
        <w:tc>
          <w:tcPr>
            <w:tcW w:w="539" w:type="dxa"/>
          </w:tcPr>
          <w:p w14:paraId="5A02AAE6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33631EDC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7CA3A793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2D60A173" w14:textId="640059EB" w:rsidR="00FB64DB" w:rsidRPr="00F41415" w:rsidRDefault="00FB64DB" w:rsidP="007762F0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ستطيع التمييز بشكل واضح عن متى تقديم اقتراحات كمشرف و عن متى يكون متوقع / ملزم مني اخذ اجراء</w:t>
            </w:r>
          </w:p>
        </w:tc>
        <w:tc>
          <w:tcPr>
            <w:tcW w:w="3850" w:type="dxa"/>
          </w:tcPr>
          <w:p w14:paraId="6F1E73BE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</w:tbl>
    <w:p w14:paraId="55C034F6" w14:textId="77777777" w:rsidR="00E21CED" w:rsidRPr="00F41415" w:rsidRDefault="00E21CED" w:rsidP="009A477A">
      <w:pPr>
        <w:rPr>
          <w:rFonts w:ascii="Arial" w:hAnsi="Arial" w:cs="Arial"/>
          <w:b/>
          <w:sz w:val="20"/>
          <w:lang w:val="en-CA"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539"/>
        <w:gridCol w:w="562"/>
        <w:gridCol w:w="563"/>
        <w:gridCol w:w="4125"/>
        <w:gridCol w:w="3850"/>
      </w:tblGrid>
      <w:tr w:rsidR="008A42C5" w:rsidRPr="00F41415" w14:paraId="6605161E" w14:textId="77777777" w:rsidTr="00A120D5">
        <w:trPr>
          <w:trHeight w:val="311"/>
          <w:tblHeader/>
          <w:jc w:val="center"/>
        </w:trPr>
        <w:tc>
          <w:tcPr>
            <w:tcW w:w="9639" w:type="dxa"/>
            <w:gridSpan w:val="5"/>
            <w:shd w:val="clear" w:color="auto" w:fill="D9D9D9" w:themeFill="background1" w:themeFillShade="D9"/>
          </w:tcPr>
          <w:p w14:paraId="49BCAB51" w14:textId="745BB985" w:rsidR="008A42C5" w:rsidRPr="00F41415" w:rsidRDefault="00FB64DB" w:rsidP="00FB64DB">
            <w:pPr>
              <w:bidi/>
              <w:rPr>
                <w:rFonts w:ascii="Arial" w:hAnsi="Arial" w:cs="Arial"/>
                <w:b/>
                <w:sz w:val="24"/>
                <w:szCs w:val="28"/>
                <w:lang w:val="en-CA"/>
              </w:rPr>
            </w:pPr>
            <w:r w:rsidRPr="00FB64DB"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>الكفاءة</w:t>
            </w:r>
            <w:r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 -</w:t>
            </w:r>
            <w:r w:rsidRPr="00FB64DB">
              <w:rPr>
                <w:rFonts w:ascii="Arial" w:hAnsi="Arial" w:cs="Arial" w:hint="cs"/>
                <w:b/>
                <w:i/>
                <w:sz w:val="24"/>
                <w:szCs w:val="28"/>
                <w:rtl/>
                <w:lang w:val="en-CA"/>
              </w:rPr>
              <w:t xml:space="preserve"> 6        القدرة على تطوير المهارات الخاصة به كمشرف</w:t>
            </w:r>
          </w:p>
        </w:tc>
      </w:tr>
      <w:tr w:rsidR="00FB64DB" w:rsidRPr="00F41415" w14:paraId="3F44CE6D" w14:textId="77777777" w:rsidTr="00A120D5">
        <w:trPr>
          <w:tblHeader/>
          <w:jc w:val="center"/>
        </w:trPr>
        <w:tc>
          <w:tcPr>
            <w:tcW w:w="539" w:type="dxa"/>
            <w:shd w:val="clear" w:color="auto" w:fill="D9D9D9" w:themeFill="background1" w:themeFillShade="D9"/>
          </w:tcPr>
          <w:p w14:paraId="6C2E78FA" w14:textId="23DB2B8A" w:rsidR="00FB64DB" w:rsidRPr="00F41415" w:rsidRDefault="00FB64DB" w:rsidP="000773FC">
            <w:pPr>
              <w:pStyle w:val="NoSpacing"/>
              <w:jc w:val="center"/>
              <w:rPr>
                <w:rFonts w:ascii="Arial" w:hAnsi="Arial" w:cs="Arial"/>
                <w:b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م</w:t>
            </w:r>
          </w:p>
        </w:tc>
        <w:tc>
          <w:tcPr>
            <w:tcW w:w="562" w:type="dxa"/>
            <w:shd w:val="clear" w:color="auto" w:fill="D9D9D9" w:themeFill="background1" w:themeFillShade="D9"/>
          </w:tcPr>
          <w:p w14:paraId="4DE4073B" w14:textId="77B198FE" w:rsidR="00FB64DB" w:rsidRPr="00F41415" w:rsidRDefault="00FB64DB" w:rsidP="000773FC">
            <w:pPr>
              <w:pStyle w:val="NoSpacing"/>
              <w:jc w:val="center"/>
              <w:rPr>
                <w:rFonts w:ascii="Arial" w:hAnsi="Arial" w:cs="Arial"/>
                <w:b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ج</w:t>
            </w:r>
          </w:p>
        </w:tc>
        <w:tc>
          <w:tcPr>
            <w:tcW w:w="563" w:type="dxa"/>
            <w:shd w:val="clear" w:color="auto" w:fill="D9D9D9" w:themeFill="background1" w:themeFillShade="D9"/>
          </w:tcPr>
          <w:p w14:paraId="3FF63860" w14:textId="10528678" w:rsidR="00FB64DB" w:rsidRPr="00F41415" w:rsidRDefault="00FB64DB" w:rsidP="000773FC">
            <w:pPr>
              <w:pStyle w:val="NoSpacing"/>
              <w:jc w:val="center"/>
              <w:rPr>
                <w:rFonts w:ascii="Arial" w:hAnsi="Arial" w:cs="Arial"/>
                <w:b/>
                <w:szCs w:val="24"/>
                <w:lang w:val="en-CA"/>
              </w:rPr>
            </w:pPr>
            <w:r w:rsidRPr="00FB64DB">
              <w:rPr>
                <w:rFonts w:ascii="Arial" w:hAnsi="Arial" w:cs="Arial" w:hint="cs"/>
                <w:bCs/>
                <w:szCs w:val="24"/>
                <w:rtl/>
                <w:lang w:val="en-CA"/>
              </w:rPr>
              <w:t>ي</w:t>
            </w:r>
          </w:p>
        </w:tc>
        <w:tc>
          <w:tcPr>
            <w:tcW w:w="4125" w:type="dxa"/>
            <w:shd w:val="clear" w:color="auto" w:fill="D9D9D9" w:themeFill="background1" w:themeFillShade="D9"/>
          </w:tcPr>
          <w:p w14:paraId="63DDA1D3" w14:textId="39E598DA" w:rsidR="00FB64DB" w:rsidRPr="00F41415" w:rsidRDefault="00FB64DB" w:rsidP="00FB64DB">
            <w:pPr>
              <w:pStyle w:val="NoSpacing"/>
              <w:bidi/>
              <w:rPr>
                <w:rFonts w:ascii="Arial" w:hAnsi="Arial" w:cs="Arial"/>
                <w:b/>
                <w:szCs w:val="24"/>
                <w:lang w:val="en-CA"/>
              </w:rPr>
            </w:pPr>
            <w:r>
              <w:rPr>
                <w:rFonts w:ascii="Arial" w:hAnsi="Arial" w:cs="Arial" w:hint="cs"/>
                <w:bCs/>
                <w:szCs w:val="24"/>
                <w:rtl/>
                <w:lang w:val="en-CA"/>
              </w:rPr>
              <w:t>مؤشر</w:t>
            </w:r>
          </w:p>
        </w:tc>
        <w:tc>
          <w:tcPr>
            <w:tcW w:w="3850" w:type="dxa"/>
            <w:shd w:val="clear" w:color="auto" w:fill="D9D9D9" w:themeFill="background1" w:themeFillShade="D9"/>
          </w:tcPr>
          <w:p w14:paraId="48960B85" w14:textId="18D7EAB5" w:rsidR="00FB64DB" w:rsidRPr="00F41415" w:rsidRDefault="00FB64DB" w:rsidP="00FB64DB">
            <w:pPr>
              <w:pStyle w:val="NoSpacing"/>
              <w:bidi/>
              <w:rPr>
                <w:rFonts w:ascii="Arial" w:hAnsi="Arial" w:cs="Arial"/>
                <w:b/>
                <w:szCs w:val="24"/>
                <w:lang w:val="en-CA"/>
              </w:rPr>
            </w:pPr>
            <w:r>
              <w:rPr>
                <w:rFonts w:ascii="Arial" w:hAnsi="Arial" w:cs="Arial" w:hint="cs"/>
                <w:bCs/>
                <w:szCs w:val="24"/>
                <w:rtl/>
                <w:lang w:val="en-CA"/>
              </w:rPr>
              <w:t>دليل / مثال عملي</w:t>
            </w:r>
          </w:p>
        </w:tc>
      </w:tr>
      <w:tr w:rsidR="00FB64DB" w:rsidRPr="00F41415" w14:paraId="24463407" w14:textId="77777777" w:rsidTr="00A120D5">
        <w:trPr>
          <w:trHeight w:val="297"/>
          <w:jc w:val="center"/>
        </w:trPr>
        <w:tc>
          <w:tcPr>
            <w:tcW w:w="539" w:type="dxa"/>
          </w:tcPr>
          <w:p w14:paraId="4DAFEEA8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716392AC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13FEC30E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2F8D9939" w14:textId="04C09732" w:rsidR="00FB64DB" w:rsidRPr="00F41415" w:rsidRDefault="00FB64DB" w:rsidP="005E303B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ستطيع تمييز نقاط القوى و المحددات في عملي كمشرف</w:t>
            </w:r>
          </w:p>
        </w:tc>
        <w:tc>
          <w:tcPr>
            <w:tcW w:w="3850" w:type="dxa"/>
          </w:tcPr>
          <w:p w14:paraId="663BEED4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4E87611D" w14:textId="77777777" w:rsidTr="00A120D5">
        <w:trPr>
          <w:trHeight w:val="325"/>
          <w:jc w:val="center"/>
        </w:trPr>
        <w:tc>
          <w:tcPr>
            <w:tcW w:w="539" w:type="dxa"/>
          </w:tcPr>
          <w:p w14:paraId="6E187861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3BCF160E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128DE863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6918D483" w14:textId="1832385E" w:rsidR="00FB64DB" w:rsidRPr="00F41415" w:rsidRDefault="00FB64DB" w:rsidP="005E303B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ستطيع التعرف على الجوانب التي تحتاج الى تطوير في مهنتي / المعرفة التقنية ذات الصلة بأدراة الحالة / العمل الاجتماعي</w:t>
            </w:r>
          </w:p>
        </w:tc>
        <w:tc>
          <w:tcPr>
            <w:tcW w:w="3850" w:type="dxa"/>
          </w:tcPr>
          <w:p w14:paraId="789D886B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5C9A91E7" w14:textId="77777777" w:rsidTr="00A120D5">
        <w:trPr>
          <w:trHeight w:val="940"/>
          <w:jc w:val="center"/>
        </w:trPr>
        <w:tc>
          <w:tcPr>
            <w:tcW w:w="539" w:type="dxa"/>
          </w:tcPr>
          <w:p w14:paraId="3AA57345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784400D2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63E06190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320BB318" w14:textId="74604A13" w:rsidR="00FB64DB" w:rsidRPr="00F41415" w:rsidRDefault="00FB64DB" w:rsidP="005E303B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قوم باستخدام  البحث و فرص تنمية القدرات بشكل مستمر الخ. و ذلك لتحديث و تطوير معرفتي و مهاراتي الخاصة</w:t>
            </w:r>
          </w:p>
        </w:tc>
        <w:tc>
          <w:tcPr>
            <w:tcW w:w="3850" w:type="dxa"/>
          </w:tcPr>
          <w:p w14:paraId="05E27B23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0FD35678" w14:textId="77777777" w:rsidTr="00A120D5">
        <w:trPr>
          <w:jc w:val="center"/>
        </w:trPr>
        <w:tc>
          <w:tcPr>
            <w:tcW w:w="539" w:type="dxa"/>
          </w:tcPr>
          <w:p w14:paraId="30DC40DB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0CB0E7A8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79B3C031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7FE0FF6C" w14:textId="5BF3A725" w:rsidR="00FB64DB" w:rsidRPr="00F41415" w:rsidRDefault="00FB64DB" w:rsidP="005E303B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اتعلم من الطريقة  التي تأثر فيها سلوكي و تصرفاتي على عملي  كمشرف </w:t>
            </w:r>
            <w:r>
              <w:rPr>
                <w:rFonts w:ascii="Arial" w:hAnsi="Arial" w:cs="Arial"/>
                <w:sz w:val="20"/>
                <w:rtl/>
                <w:lang w:val="en-CA"/>
              </w:rPr>
              <w:t>–</w:t>
            </w:r>
            <w:r>
              <w:rPr>
                <w:rFonts w:ascii="Arial" w:hAnsi="Arial" w:cs="Arial" w:hint="cs"/>
                <w:sz w:val="20"/>
                <w:rtl/>
                <w:lang w:val="en-CA"/>
              </w:rPr>
              <w:t xml:space="preserve"> و انا قادر على تعديلها عند الضرورة  </w:t>
            </w:r>
          </w:p>
        </w:tc>
        <w:tc>
          <w:tcPr>
            <w:tcW w:w="3850" w:type="dxa"/>
          </w:tcPr>
          <w:p w14:paraId="75B3DA87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15B8F76D" w14:textId="77777777" w:rsidTr="00A120D5">
        <w:trPr>
          <w:jc w:val="center"/>
        </w:trPr>
        <w:tc>
          <w:tcPr>
            <w:tcW w:w="539" w:type="dxa"/>
          </w:tcPr>
          <w:p w14:paraId="39A902F3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23E2F773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553BC214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70916828" w14:textId="0BB638D1" w:rsidR="00FB64DB" w:rsidRPr="00F41415" w:rsidRDefault="00FB64DB" w:rsidP="00FB64DB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 w:rsidRPr="00FB64DB">
              <w:rPr>
                <w:rFonts w:ascii="Arial" w:hAnsi="Arial" w:cs="Arial" w:hint="cs"/>
                <w:sz w:val="20"/>
                <w:rtl/>
                <w:lang w:val="en-CA"/>
              </w:rPr>
              <w:t>قوم بشكل دوري المباشرة تحديداً بتدريبات / تنمية القدرات ذات الصلة بمهارات الاشراف</w:t>
            </w:r>
          </w:p>
        </w:tc>
        <w:tc>
          <w:tcPr>
            <w:tcW w:w="3850" w:type="dxa"/>
          </w:tcPr>
          <w:p w14:paraId="1555C025" w14:textId="069DAEEF" w:rsidR="00FB64DB" w:rsidRPr="00F41415" w:rsidRDefault="00FB64DB" w:rsidP="00FB64DB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3D4B1DF4" w14:textId="77777777" w:rsidTr="00A120D5">
        <w:trPr>
          <w:jc w:val="center"/>
        </w:trPr>
        <w:tc>
          <w:tcPr>
            <w:tcW w:w="539" w:type="dxa"/>
          </w:tcPr>
          <w:p w14:paraId="73F8DBF9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2D1BD552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1FD379FE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0EFBB887" w14:textId="0D176260" w:rsidR="00FB64DB" w:rsidRPr="00F41415" w:rsidRDefault="00FB64DB" w:rsidP="00FB64DB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نا قادر على تمييز علامات و اعراض التوتر و استنفاذ طاقة العمل على نفسي</w:t>
            </w:r>
          </w:p>
        </w:tc>
        <w:tc>
          <w:tcPr>
            <w:tcW w:w="3850" w:type="dxa"/>
          </w:tcPr>
          <w:p w14:paraId="69E2CFCF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  <w:tr w:rsidR="00FB64DB" w:rsidRPr="00F41415" w14:paraId="6FE543C7" w14:textId="77777777" w:rsidTr="00A120D5">
        <w:trPr>
          <w:jc w:val="center"/>
        </w:trPr>
        <w:tc>
          <w:tcPr>
            <w:tcW w:w="539" w:type="dxa"/>
          </w:tcPr>
          <w:p w14:paraId="05C8E6BF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2" w:type="dxa"/>
          </w:tcPr>
          <w:p w14:paraId="0748DD58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563" w:type="dxa"/>
          </w:tcPr>
          <w:p w14:paraId="1160360A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  <w:tc>
          <w:tcPr>
            <w:tcW w:w="4125" w:type="dxa"/>
          </w:tcPr>
          <w:p w14:paraId="3305D289" w14:textId="05AD38F3" w:rsidR="00FB64DB" w:rsidRPr="00F41415" w:rsidRDefault="00FB64DB" w:rsidP="00FB64DB">
            <w:pPr>
              <w:pStyle w:val="NoSpacing"/>
              <w:bidi/>
              <w:rPr>
                <w:rFonts w:ascii="Arial" w:hAnsi="Arial" w:cs="Arial"/>
                <w:sz w:val="20"/>
                <w:lang w:val="en-CA"/>
              </w:rPr>
            </w:pPr>
            <w:r>
              <w:rPr>
                <w:rFonts w:ascii="Arial" w:hAnsi="Arial" w:cs="Arial" w:hint="cs"/>
                <w:sz w:val="20"/>
                <w:rtl/>
                <w:lang w:val="en-CA"/>
              </w:rPr>
              <w:t>انا قادر على طلب مساعدة و دعم اضافي عند الضرورة</w:t>
            </w:r>
          </w:p>
        </w:tc>
        <w:tc>
          <w:tcPr>
            <w:tcW w:w="3850" w:type="dxa"/>
          </w:tcPr>
          <w:p w14:paraId="016A8E64" w14:textId="77777777" w:rsidR="00FB64DB" w:rsidRPr="00F41415" w:rsidRDefault="00FB64DB" w:rsidP="000773FC">
            <w:pPr>
              <w:pStyle w:val="NoSpacing"/>
              <w:rPr>
                <w:rFonts w:ascii="Arial" w:hAnsi="Arial" w:cs="Arial"/>
                <w:sz w:val="20"/>
                <w:lang w:val="en-CA"/>
              </w:rPr>
            </w:pPr>
          </w:p>
        </w:tc>
      </w:tr>
    </w:tbl>
    <w:p w14:paraId="6EA6522E" w14:textId="41DCA93F" w:rsidR="009A477A" w:rsidRPr="00F41415" w:rsidRDefault="009A477A" w:rsidP="008A42C5">
      <w:pPr>
        <w:rPr>
          <w:rFonts w:ascii="Arial" w:hAnsi="Arial" w:cs="Arial"/>
          <w:b/>
          <w:sz w:val="20"/>
          <w:lang w:val="en-CA"/>
        </w:rPr>
      </w:pPr>
    </w:p>
    <w:sectPr w:rsidR="009A477A" w:rsidRPr="00F41415" w:rsidSect="004D1AAF">
      <w:headerReference w:type="default" r:id="rId7"/>
      <w:footerReference w:type="even" r:id="rId8"/>
      <w:footerReference w:type="default" r:id="rId9"/>
      <w:pgSz w:w="11900" w:h="16840"/>
      <w:pgMar w:top="1134" w:right="1134" w:bottom="1134" w:left="1134" w:header="28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AD2A71" w14:textId="77777777" w:rsidR="006C17DF" w:rsidRDefault="006C17DF" w:rsidP="00EF62F1">
      <w:pPr>
        <w:spacing w:after="0" w:line="240" w:lineRule="auto"/>
      </w:pPr>
      <w:r>
        <w:separator/>
      </w:r>
    </w:p>
  </w:endnote>
  <w:endnote w:type="continuationSeparator" w:id="0">
    <w:p w14:paraId="79D36589" w14:textId="77777777" w:rsidR="006C17DF" w:rsidRDefault="006C17DF" w:rsidP="00EF62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9BF31A" w14:textId="77777777" w:rsidR="00EF62F1" w:rsidRDefault="00EF62F1" w:rsidP="00BC037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C9FDD1" w14:textId="77777777" w:rsidR="00EF62F1" w:rsidRDefault="00EF62F1" w:rsidP="00EF62F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79A38C" w14:textId="77777777" w:rsidR="00EF62F1" w:rsidRPr="00A23475" w:rsidRDefault="00EF62F1" w:rsidP="00BC0373">
    <w:pPr>
      <w:pStyle w:val="Footer"/>
      <w:framePr w:wrap="none" w:vAnchor="text" w:hAnchor="margin" w:xAlign="right" w:y="1"/>
      <w:rPr>
        <w:rStyle w:val="PageNumber"/>
        <w:rFonts w:ascii="Arial" w:hAnsi="Arial" w:cs="Arial"/>
      </w:rPr>
    </w:pPr>
    <w:r w:rsidRPr="00A23475">
      <w:rPr>
        <w:rStyle w:val="PageNumber"/>
        <w:rFonts w:ascii="Arial" w:hAnsi="Arial" w:cs="Arial"/>
      </w:rPr>
      <w:fldChar w:fldCharType="begin"/>
    </w:r>
    <w:r w:rsidRPr="00A23475">
      <w:rPr>
        <w:rStyle w:val="PageNumber"/>
        <w:rFonts w:ascii="Arial" w:hAnsi="Arial" w:cs="Arial"/>
      </w:rPr>
      <w:instrText xml:space="preserve">PAGE  </w:instrText>
    </w:r>
    <w:r w:rsidRPr="00A23475">
      <w:rPr>
        <w:rStyle w:val="PageNumber"/>
        <w:rFonts w:ascii="Arial" w:hAnsi="Arial" w:cs="Arial"/>
      </w:rPr>
      <w:fldChar w:fldCharType="separate"/>
    </w:r>
    <w:r w:rsidR="00A120D5">
      <w:rPr>
        <w:rStyle w:val="PageNumber"/>
        <w:rFonts w:ascii="Arial" w:hAnsi="Arial" w:cs="Arial"/>
        <w:noProof/>
      </w:rPr>
      <w:t>3</w:t>
    </w:r>
    <w:r w:rsidRPr="00A23475">
      <w:rPr>
        <w:rStyle w:val="PageNumber"/>
        <w:rFonts w:ascii="Arial" w:hAnsi="Arial" w:cs="Arial"/>
      </w:rPr>
      <w:fldChar w:fldCharType="end"/>
    </w:r>
  </w:p>
  <w:p w14:paraId="2583FC1E" w14:textId="2F1B2C29" w:rsidR="00EF62F1" w:rsidRPr="00590CEA" w:rsidRDefault="00FB64DB" w:rsidP="00590CEA">
    <w:pPr>
      <w:pStyle w:val="Footer"/>
      <w:pBdr>
        <w:top w:val="single" w:sz="18" w:space="1" w:color="4472C4" w:themeColor="accent1"/>
      </w:pBdr>
      <w:ind w:right="360"/>
      <w:rPr>
        <w:i/>
        <w:sz w:val="18"/>
        <w:szCs w:val="18"/>
      </w:rPr>
    </w:pPr>
    <w:r>
      <w:rPr>
        <w:rFonts w:hint="cs"/>
        <w:i/>
        <w:sz w:val="18"/>
        <w:szCs w:val="18"/>
        <w:rtl/>
      </w:rPr>
      <w:t>مشرف ذو تقييم ذاتي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58AF5F" w14:textId="77777777" w:rsidR="006C17DF" w:rsidRDefault="006C17DF" w:rsidP="00EF62F1">
      <w:pPr>
        <w:spacing w:after="0" w:line="240" w:lineRule="auto"/>
      </w:pPr>
      <w:r>
        <w:separator/>
      </w:r>
    </w:p>
  </w:footnote>
  <w:footnote w:type="continuationSeparator" w:id="0">
    <w:p w14:paraId="61B27243" w14:textId="77777777" w:rsidR="006C17DF" w:rsidRDefault="006C17DF" w:rsidP="00EF62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B4ED24" w14:textId="659E5F12" w:rsidR="004D1AAF" w:rsidRPr="0004769B" w:rsidRDefault="006C17DF" w:rsidP="00DE7459">
    <w:pPr>
      <w:spacing w:after="300" w:line="240" w:lineRule="auto"/>
      <w:contextualSpacing/>
      <w:jc w:val="center"/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</w:pPr>
    <w:r>
      <w:pict w14:anchorId="3B82DDC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1921902" o:spid="_x0000_s2049" type="#_x0000_t136" style="position:absolute;left:0;text-align:left;margin-left:0;margin-top:0;width:599.05pt;height:119.8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OR FIELD TESTING"/>
          <w10:wrap anchorx="margin" anchory="margin"/>
        </v:shape>
      </w:pict>
    </w:r>
    <w:r w:rsidR="004D1AAF"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  <w:t>[</w:t>
    </w:r>
    <w:r w:rsidR="00DE7459">
      <w:rPr>
        <w:rFonts w:ascii="Calibri Light" w:eastAsia="Times New Roman" w:hAnsi="Calibri Light" w:cs="Times New Roman" w:hint="cs"/>
        <w:color w:val="C00000"/>
        <w:spacing w:val="5"/>
        <w:kern w:val="28"/>
        <w:sz w:val="24"/>
        <w:szCs w:val="40"/>
        <w:rtl/>
        <w:lang w:val="en-GB"/>
      </w:rPr>
      <w:t>نسخة الاختبار الميداني</w:t>
    </w:r>
    <w:r w:rsidR="004D1AAF"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386D3A"/>
    <w:multiLevelType w:val="hybridMultilevel"/>
    <w:tmpl w:val="4B9AA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73428F"/>
    <w:multiLevelType w:val="hybridMultilevel"/>
    <w:tmpl w:val="48869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CE113C5"/>
    <w:multiLevelType w:val="hybridMultilevel"/>
    <w:tmpl w:val="6658A65C"/>
    <w:lvl w:ilvl="0" w:tplc="AE1601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CA3AE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F623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E235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88D7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2451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3644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EED3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D870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9D4F74"/>
    <w:multiLevelType w:val="hybridMultilevel"/>
    <w:tmpl w:val="30D239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wNLE0MzYxMDK3tDRR0lEKTi0uzszPAykwrAUA6LMLTywAAAA="/>
  </w:docVars>
  <w:rsids>
    <w:rsidRoot w:val="009A477A"/>
    <w:rsid w:val="0004769B"/>
    <w:rsid w:val="000A668A"/>
    <w:rsid w:val="000E35CA"/>
    <w:rsid w:val="00110E40"/>
    <w:rsid w:val="00122E47"/>
    <w:rsid w:val="00150876"/>
    <w:rsid w:val="00193C9E"/>
    <w:rsid w:val="00194142"/>
    <w:rsid w:val="001D6FC3"/>
    <w:rsid w:val="00204D38"/>
    <w:rsid w:val="002402DA"/>
    <w:rsid w:val="0025059C"/>
    <w:rsid w:val="0026049D"/>
    <w:rsid w:val="002827C3"/>
    <w:rsid w:val="0030690F"/>
    <w:rsid w:val="0033518A"/>
    <w:rsid w:val="00353E0B"/>
    <w:rsid w:val="00363772"/>
    <w:rsid w:val="00385BF5"/>
    <w:rsid w:val="003A0BE0"/>
    <w:rsid w:val="003C53E1"/>
    <w:rsid w:val="003D0AAC"/>
    <w:rsid w:val="003E5F34"/>
    <w:rsid w:val="003F3570"/>
    <w:rsid w:val="00483759"/>
    <w:rsid w:val="00483A19"/>
    <w:rsid w:val="004D1AAF"/>
    <w:rsid w:val="00502621"/>
    <w:rsid w:val="00550F7B"/>
    <w:rsid w:val="00590CEA"/>
    <w:rsid w:val="005E303B"/>
    <w:rsid w:val="00633935"/>
    <w:rsid w:val="00685D16"/>
    <w:rsid w:val="00687783"/>
    <w:rsid w:val="006C17DF"/>
    <w:rsid w:val="006D5C70"/>
    <w:rsid w:val="006F58DA"/>
    <w:rsid w:val="00767822"/>
    <w:rsid w:val="007762F0"/>
    <w:rsid w:val="007A4045"/>
    <w:rsid w:val="007E79AD"/>
    <w:rsid w:val="00827516"/>
    <w:rsid w:val="00832C13"/>
    <w:rsid w:val="00861CB2"/>
    <w:rsid w:val="008A0A43"/>
    <w:rsid w:val="008A42C5"/>
    <w:rsid w:val="00930DD7"/>
    <w:rsid w:val="00993B4B"/>
    <w:rsid w:val="009A477A"/>
    <w:rsid w:val="009D305D"/>
    <w:rsid w:val="00A120D5"/>
    <w:rsid w:val="00A121E6"/>
    <w:rsid w:val="00A23475"/>
    <w:rsid w:val="00A521E8"/>
    <w:rsid w:val="00A7136F"/>
    <w:rsid w:val="00A758CF"/>
    <w:rsid w:val="00A7710A"/>
    <w:rsid w:val="00A83CD7"/>
    <w:rsid w:val="00AA03CD"/>
    <w:rsid w:val="00AD21AC"/>
    <w:rsid w:val="00B4738F"/>
    <w:rsid w:val="00BA6C09"/>
    <w:rsid w:val="00BE0A1B"/>
    <w:rsid w:val="00C47D1F"/>
    <w:rsid w:val="00C728B8"/>
    <w:rsid w:val="00C92349"/>
    <w:rsid w:val="00CB0556"/>
    <w:rsid w:val="00CB5C9B"/>
    <w:rsid w:val="00CF514E"/>
    <w:rsid w:val="00D32ACE"/>
    <w:rsid w:val="00D41D3F"/>
    <w:rsid w:val="00D4231E"/>
    <w:rsid w:val="00D43441"/>
    <w:rsid w:val="00D8427E"/>
    <w:rsid w:val="00DA61E0"/>
    <w:rsid w:val="00DE7459"/>
    <w:rsid w:val="00DF70A1"/>
    <w:rsid w:val="00E03046"/>
    <w:rsid w:val="00E071B5"/>
    <w:rsid w:val="00E21CED"/>
    <w:rsid w:val="00E27E1A"/>
    <w:rsid w:val="00E3689E"/>
    <w:rsid w:val="00E62E60"/>
    <w:rsid w:val="00E91172"/>
    <w:rsid w:val="00EF62F1"/>
    <w:rsid w:val="00F170C4"/>
    <w:rsid w:val="00F41415"/>
    <w:rsid w:val="00F81CB6"/>
    <w:rsid w:val="00FB64DB"/>
    <w:rsid w:val="00FF6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4C5E12F"/>
  <w15:docId w15:val="{2BCA31AD-F6D7-4685-8004-4F728B1DC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136F"/>
    <w:pPr>
      <w:spacing w:after="160" w:line="259" w:lineRule="auto"/>
    </w:pPr>
    <w:rPr>
      <w:sz w:val="22"/>
      <w:szCs w:val="22"/>
      <w:lang w:val="en-Z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E47"/>
    <w:pPr>
      <w:keepNext/>
      <w:keepLines/>
      <w:tabs>
        <w:tab w:val="left" w:pos="360"/>
      </w:tabs>
      <w:spacing w:before="240" w:after="240" w:line="240" w:lineRule="auto"/>
      <w:outlineLvl w:val="0"/>
    </w:pPr>
    <w:rPr>
      <w:rFonts w:ascii="Arial" w:eastAsia="Georgia" w:hAnsi="Arial" w:cs="Arial"/>
      <w:b/>
      <w:bCs/>
      <w:color w:val="4F81BD"/>
      <w:sz w:val="32"/>
      <w:szCs w:val="28"/>
      <w:u w:color="4F81BD"/>
      <w:lang w:val="en-GB" w:eastAsia="ar-EG" w:bidi="ar-EG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32C13"/>
    <w:pPr>
      <w:keepNext/>
      <w:pBdr>
        <w:top w:val="nil"/>
        <w:left w:val="nil"/>
        <w:bottom w:val="nil"/>
        <w:right w:val="nil"/>
        <w:between w:val="nil"/>
        <w:bar w:val="nil"/>
      </w:pBdr>
      <w:spacing w:before="240" w:after="60" w:line="240" w:lineRule="auto"/>
      <w:outlineLvl w:val="1"/>
    </w:pPr>
    <w:rPr>
      <w:rFonts w:ascii="Arial" w:eastAsia="Times New Roman" w:hAnsi="Arial"/>
      <w:b/>
      <w:bCs/>
      <w:iCs/>
      <w:sz w:val="24"/>
      <w:szCs w:val="28"/>
      <w:bdr w:val="nil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83CD7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83CD7"/>
    <w:pPr>
      <w:keepNext/>
      <w:keepLines/>
      <w:spacing w:before="40"/>
      <w:outlineLvl w:val="3"/>
    </w:pPr>
    <w:rPr>
      <w:rFonts w:eastAsiaTheme="minorEastAsia" w:cstheme="majorBidi"/>
      <w:b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E47"/>
    <w:rPr>
      <w:rFonts w:ascii="Arial" w:eastAsia="Georgia" w:hAnsi="Arial" w:cs="Arial"/>
      <w:b/>
      <w:bCs/>
      <w:color w:val="4F81BD"/>
      <w:sz w:val="32"/>
      <w:szCs w:val="28"/>
      <w:u w:color="4F81BD"/>
      <w:lang w:val="en-GB" w:eastAsia="ar-EG" w:bidi="ar-EG"/>
    </w:rPr>
  </w:style>
  <w:style w:type="paragraph" w:customStyle="1" w:styleId="Style2">
    <w:name w:val="Style2"/>
    <w:basedOn w:val="Heading1"/>
    <w:autoRedefine/>
    <w:qFormat/>
    <w:rsid w:val="00CB5C9B"/>
    <w:rPr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A83CD7"/>
    <w:rPr>
      <w:rFonts w:eastAsiaTheme="majorEastAsia" w:cstheme="majorBidi"/>
      <w:b/>
      <w:color w:val="000000" w:themeColor="text1"/>
      <w:lang w:val="en-ZA"/>
    </w:rPr>
  </w:style>
  <w:style w:type="paragraph" w:customStyle="1" w:styleId="Head3">
    <w:name w:val="Head 3"/>
    <w:basedOn w:val="Heading3"/>
    <w:autoRedefine/>
    <w:qFormat/>
    <w:rsid w:val="00E91172"/>
  </w:style>
  <w:style w:type="paragraph" w:customStyle="1" w:styleId="Style1">
    <w:name w:val="Style1"/>
    <w:basedOn w:val="Normal"/>
    <w:autoRedefine/>
    <w:qFormat/>
    <w:rsid w:val="00A7136F"/>
    <w:pPr>
      <w:spacing w:after="0" w:line="240" w:lineRule="auto"/>
      <w:jc w:val="both"/>
    </w:pPr>
    <w:rPr>
      <w:sz w:val="24"/>
      <w:lang w:val="en-US"/>
    </w:rPr>
  </w:style>
  <w:style w:type="paragraph" w:customStyle="1" w:styleId="Style3">
    <w:name w:val="Style3"/>
    <w:basedOn w:val="Head3"/>
    <w:autoRedefine/>
    <w:qFormat/>
    <w:rsid w:val="00E91172"/>
  </w:style>
  <w:style w:type="character" w:customStyle="1" w:styleId="Heading2Char">
    <w:name w:val="Heading 2 Char"/>
    <w:link w:val="Heading2"/>
    <w:uiPriority w:val="9"/>
    <w:rsid w:val="00832C13"/>
    <w:rPr>
      <w:rFonts w:ascii="Arial" w:eastAsia="Times New Roman" w:hAnsi="Arial"/>
      <w:b/>
      <w:bCs/>
      <w:iCs/>
      <w:szCs w:val="28"/>
      <w:bdr w:val="nil"/>
    </w:rPr>
  </w:style>
  <w:style w:type="character" w:customStyle="1" w:styleId="Heading4Char">
    <w:name w:val="Heading 4 Char"/>
    <w:basedOn w:val="DefaultParagraphFont"/>
    <w:link w:val="Heading4"/>
    <w:uiPriority w:val="9"/>
    <w:rsid w:val="00A83CD7"/>
    <w:rPr>
      <w:rFonts w:eastAsiaTheme="minorEastAsia" w:cstheme="majorBidi"/>
      <w:b/>
      <w:i/>
      <w:iCs/>
      <w:color w:val="000000" w:themeColor="text1"/>
      <w:lang w:val="en-ZA"/>
    </w:rPr>
  </w:style>
  <w:style w:type="paragraph" w:customStyle="1" w:styleId="Headerorange">
    <w:name w:val="Header orange"/>
    <w:basedOn w:val="Normal"/>
    <w:autoRedefine/>
    <w:qFormat/>
    <w:rsid w:val="00D43441"/>
    <w:pPr>
      <w:spacing w:before="120" w:after="120" w:line="260" w:lineRule="atLeast"/>
    </w:pPr>
    <w:rPr>
      <w:rFonts w:eastAsia="MS Mincho" w:cs="Gill Sans MT"/>
      <w:b/>
      <w:bCs/>
      <w:color w:val="EE7F00"/>
      <w:sz w:val="24"/>
      <w:szCs w:val="26"/>
      <w:lang w:val="fr-CH" w:eastAsia="fr-CH"/>
    </w:rPr>
  </w:style>
  <w:style w:type="paragraph" w:customStyle="1" w:styleId="Footnote">
    <w:name w:val="Footnote"/>
    <w:basedOn w:val="Normal"/>
    <w:link w:val="FootnoteReference"/>
    <w:autoRedefine/>
    <w:uiPriority w:val="99"/>
    <w:qFormat/>
    <w:rsid w:val="007A4045"/>
    <w:pPr>
      <w:spacing w:line="240" w:lineRule="auto"/>
    </w:pPr>
    <w:rPr>
      <w:rFonts w:ascii="Arial" w:hAnsi="Arial"/>
      <w:sz w:val="18"/>
      <w:szCs w:val="24"/>
      <w:vertAlign w:val="superscript"/>
      <w:lang w:val="en-US"/>
    </w:rPr>
  </w:style>
  <w:style w:type="character" w:styleId="FootnoteReference">
    <w:name w:val="footnote reference"/>
    <w:aliases w:val="Footnote Char"/>
    <w:link w:val="Footnote"/>
    <w:uiPriority w:val="99"/>
    <w:unhideWhenUsed/>
    <w:qFormat/>
    <w:rsid w:val="007A4045"/>
    <w:rPr>
      <w:rFonts w:ascii="Arial" w:hAnsi="Arial"/>
      <w:sz w:val="18"/>
      <w:vertAlign w:val="superscript"/>
    </w:rPr>
  </w:style>
  <w:style w:type="paragraph" w:styleId="ListParagraph">
    <w:name w:val="List Paragraph"/>
    <w:basedOn w:val="Normal"/>
    <w:uiPriority w:val="34"/>
    <w:qFormat/>
    <w:rsid w:val="009A477A"/>
    <w:pPr>
      <w:ind w:left="720"/>
      <w:contextualSpacing/>
    </w:pPr>
  </w:style>
  <w:style w:type="table" w:styleId="TableGrid">
    <w:name w:val="Table Grid"/>
    <w:basedOn w:val="TableNormal"/>
    <w:uiPriority w:val="39"/>
    <w:rsid w:val="00A758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758CF"/>
    <w:rPr>
      <w:sz w:val="22"/>
      <w:szCs w:val="22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EF62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2F1"/>
    <w:rPr>
      <w:sz w:val="22"/>
      <w:szCs w:val="22"/>
      <w:lang w:val="en-ZA"/>
    </w:rPr>
  </w:style>
  <w:style w:type="character" w:styleId="PageNumber">
    <w:name w:val="page number"/>
    <w:basedOn w:val="DefaultParagraphFont"/>
    <w:uiPriority w:val="99"/>
    <w:semiHidden/>
    <w:unhideWhenUsed/>
    <w:rsid w:val="00EF62F1"/>
  </w:style>
  <w:style w:type="paragraph" w:styleId="Header">
    <w:name w:val="header"/>
    <w:basedOn w:val="Normal"/>
    <w:link w:val="HeaderChar"/>
    <w:uiPriority w:val="99"/>
    <w:unhideWhenUsed/>
    <w:rsid w:val="00A234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475"/>
    <w:rPr>
      <w:sz w:val="22"/>
      <w:szCs w:val="22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5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570"/>
    <w:rPr>
      <w:rFonts w:ascii="Segoe UI" w:hAnsi="Segoe UI" w:cs="Segoe UI"/>
      <w:sz w:val="18"/>
      <w:szCs w:val="18"/>
      <w:lang w:val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3F35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5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570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5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570"/>
    <w:rPr>
      <w:b/>
      <w:bCs/>
      <w:sz w:val="20"/>
      <w:szCs w:val="20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86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772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439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156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5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2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5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3</Pages>
  <Words>798</Words>
  <Characters>4555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TDH</Company>
  <LinksUpToDate>false</LinksUpToDate>
  <CharactersWithSpaces>5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Delaney</dc:creator>
  <cp:keywords/>
  <dc:description/>
  <cp:lastModifiedBy>Fairooz Mohammed</cp:lastModifiedBy>
  <cp:revision>16</cp:revision>
  <dcterms:created xsi:type="dcterms:W3CDTF">2019-04-18T10:48:00Z</dcterms:created>
  <dcterms:modified xsi:type="dcterms:W3CDTF">2019-07-22T12:18:00Z</dcterms:modified>
</cp:coreProperties>
</file>